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56399E" w14:textId="77777777" w:rsidR="00A07A34" w:rsidRPr="00244F7E" w:rsidRDefault="00A07A34">
      <w:pPr>
        <w:rPr>
          <w:rFonts w:ascii="Times New Roman" w:hAnsi="Times New Roman" w:cs="Times New Roman"/>
          <w:sz w:val="24"/>
          <w:szCs w:val="24"/>
        </w:rPr>
      </w:pPr>
      <w:r w:rsidRPr="00244F7E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58240" behindDoc="0" locked="0" layoutInCell="1" allowOverlap="0" wp14:anchorId="112FFAB8" wp14:editId="394479A2">
            <wp:simplePos x="0" y="0"/>
            <wp:positionH relativeFrom="page">
              <wp:posOffset>133350</wp:posOffset>
            </wp:positionH>
            <wp:positionV relativeFrom="page">
              <wp:posOffset>0</wp:posOffset>
            </wp:positionV>
            <wp:extent cx="7635875" cy="10695940"/>
            <wp:effectExtent l="0" t="0" r="3175" b="0"/>
            <wp:wrapTopAndBottom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716"/>
                    <a:stretch/>
                  </pic:blipFill>
                  <pic:spPr bwMode="auto">
                    <a:xfrm>
                      <a:off x="0" y="0"/>
                      <a:ext cx="7635875" cy="10695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2ED40BB" w14:textId="77777777" w:rsidR="003A274E" w:rsidRPr="00244F7E" w:rsidRDefault="00CA674E" w:rsidP="00A07A34">
      <w:pPr>
        <w:rPr>
          <w:rFonts w:ascii="Times New Roman" w:eastAsia="Arial Unicode MS" w:hAnsi="Times New Roman" w:cs="Times New Roman"/>
          <w:sz w:val="24"/>
          <w:szCs w:val="24"/>
        </w:rPr>
      </w:pPr>
      <w:r w:rsidRPr="00244F7E">
        <w:rPr>
          <w:rFonts w:ascii="Times New Roman" w:hAnsi="Times New Roman" w:cs="Times New Roman"/>
          <w:sz w:val="24"/>
          <w:szCs w:val="24"/>
        </w:rPr>
        <w:lastRenderedPageBreak/>
        <w:t xml:space="preserve">To: </w:t>
      </w:r>
    </w:p>
    <w:p w14:paraId="72D93A12" w14:textId="630FDEC1" w:rsidR="003A274E" w:rsidRPr="00244F7E" w:rsidRDefault="00D230C1">
      <w:pPr>
        <w:pStyle w:val="Heading1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244F7E">
        <w:rPr>
          <w:rFonts w:ascii="Times New Roman" w:hAnsi="Times New Roman" w:cs="Times New Roman"/>
          <w:b/>
          <w:bCs/>
          <w:sz w:val="24"/>
          <w:szCs w:val="24"/>
        </w:rPr>
        <w:t>THE PRESIDENT</w:t>
      </w:r>
    </w:p>
    <w:p w14:paraId="1295B336" w14:textId="4E786FFB" w:rsidR="003A274E" w:rsidRPr="00244F7E" w:rsidRDefault="00D230C1" w:rsidP="00A07A34">
      <w:pPr>
        <w:pStyle w:val="Heading1"/>
        <w:tabs>
          <w:tab w:val="right" w:pos="9360"/>
        </w:tabs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244F7E">
        <w:rPr>
          <w:rFonts w:ascii="Times New Roman" w:hAnsi="Times New Roman" w:cs="Times New Roman"/>
          <w:b/>
          <w:bCs/>
          <w:sz w:val="24"/>
          <w:szCs w:val="24"/>
        </w:rPr>
        <w:t>UGANDA NATIONAL ACADEMY OF SCIENCES (UNAS)</w:t>
      </w:r>
      <w:r w:rsidR="00A07A34" w:rsidRPr="00244F7E">
        <w:rPr>
          <w:rFonts w:ascii="Times New Roman" w:hAnsi="Times New Roman" w:cs="Times New Roman"/>
          <w:b/>
          <w:bCs/>
          <w:sz w:val="24"/>
          <w:szCs w:val="24"/>
        </w:rPr>
        <w:tab/>
      </w:r>
    </w:p>
    <w:p w14:paraId="1408DD09" w14:textId="77777777" w:rsidR="003A274E" w:rsidRPr="00244F7E" w:rsidRDefault="003A274E">
      <w:pPr>
        <w:pStyle w:val="Heading1"/>
        <w:rPr>
          <w:rFonts w:ascii="Times New Roman" w:eastAsia="Times New Roman" w:hAnsi="Times New Roman" w:cs="Times New Roman"/>
          <w:sz w:val="24"/>
          <w:szCs w:val="24"/>
        </w:rPr>
      </w:pPr>
    </w:p>
    <w:p w14:paraId="33146183" w14:textId="77777777" w:rsidR="003A274E" w:rsidRPr="00244F7E" w:rsidRDefault="00CA674E">
      <w:pPr>
        <w:pStyle w:val="Heading1"/>
        <w:rPr>
          <w:rFonts w:ascii="Times New Roman" w:eastAsia="Times New Roman" w:hAnsi="Times New Roman" w:cs="Times New Roman"/>
          <w:sz w:val="24"/>
          <w:szCs w:val="24"/>
        </w:rPr>
      </w:pPr>
      <w:r w:rsidRPr="00244F7E">
        <w:rPr>
          <w:rFonts w:ascii="Times New Roman" w:hAnsi="Times New Roman" w:cs="Times New Roman"/>
          <w:sz w:val="24"/>
          <w:szCs w:val="24"/>
        </w:rPr>
        <w:t>Date: (Year/Month/Day) __________________________________</w:t>
      </w:r>
    </w:p>
    <w:p w14:paraId="2FED9DC1" w14:textId="77777777" w:rsidR="003A274E" w:rsidRPr="00244F7E" w:rsidRDefault="003A274E">
      <w:pPr>
        <w:pStyle w:val="Heading1"/>
        <w:rPr>
          <w:rFonts w:ascii="Times New Roman" w:eastAsia="Times New Roman" w:hAnsi="Times New Roman" w:cs="Times New Roman"/>
          <w:sz w:val="24"/>
          <w:szCs w:val="24"/>
        </w:rPr>
      </w:pPr>
    </w:p>
    <w:p w14:paraId="49C9D3AC" w14:textId="77777777" w:rsidR="003A274E" w:rsidRPr="00244F7E" w:rsidRDefault="00CA674E">
      <w:pPr>
        <w:pStyle w:val="Subtitle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244F7E">
        <w:rPr>
          <w:rFonts w:ascii="Times New Roman" w:hAnsi="Times New Roman" w:cs="Times New Roman"/>
          <w:sz w:val="24"/>
          <w:szCs w:val="24"/>
        </w:rPr>
        <w:t>1. Nominee</w:t>
      </w:r>
    </w:p>
    <w:p w14:paraId="5ECA502A" w14:textId="77777777" w:rsidR="003A274E" w:rsidRPr="00244F7E" w:rsidRDefault="003A274E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12723D91" w14:textId="77777777" w:rsidR="003A274E" w:rsidRPr="00244F7E" w:rsidRDefault="00CA674E">
      <w:pPr>
        <w:rPr>
          <w:rFonts w:ascii="Times New Roman" w:eastAsia="Times New Roman" w:hAnsi="Times New Roman" w:cs="Times New Roman"/>
          <w:sz w:val="24"/>
          <w:szCs w:val="24"/>
        </w:rPr>
      </w:pPr>
      <w:r w:rsidRPr="00244F7E">
        <w:rPr>
          <w:rFonts w:ascii="Times New Roman" w:hAnsi="Times New Roman" w:cs="Times New Roman"/>
          <w:sz w:val="24"/>
          <w:szCs w:val="24"/>
        </w:rPr>
        <w:t>1.1 - Prof/Dr/</w:t>
      </w:r>
      <w:proofErr w:type="spellStart"/>
      <w:r w:rsidRPr="00244F7E">
        <w:rPr>
          <w:rFonts w:ascii="Times New Roman" w:hAnsi="Times New Roman" w:cs="Times New Roman"/>
          <w:sz w:val="24"/>
          <w:szCs w:val="24"/>
        </w:rPr>
        <w:t>Mr</w:t>
      </w:r>
      <w:proofErr w:type="spellEnd"/>
      <w:r w:rsidRPr="00244F7E">
        <w:rPr>
          <w:rFonts w:ascii="Times New Roman" w:hAnsi="Times New Roman" w:cs="Times New Roman"/>
          <w:sz w:val="24"/>
          <w:szCs w:val="24"/>
        </w:rPr>
        <w:t xml:space="preserve">/Ms/Other: </w:t>
      </w:r>
      <w:r w:rsidRPr="00244F7E">
        <w:rPr>
          <w:rFonts w:ascii="Times New Roman" w:hAnsi="Times New Roman" w:cs="Times New Roman"/>
          <w:sz w:val="24"/>
          <w:szCs w:val="24"/>
        </w:rPr>
        <w:tab/>
        <w:t>________________________________________________</w:t>
      </w:r>
    </w:p>
    <w:p w14:paraId="43B0A324" w14:textId="77777777" w:rsidR="003A274E" w:rsidRPr="00244F7E" w:rsidRDefault="003A274E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6A6F7025" w14:textId="77777777" w:rsidR="003A274E" w:rsidRPr="00244F7E" w:rsidRDefault="00CA674E">
      <w:pPr>
        <w:rPr>
          <w:rFonts w:ascii="Times New Roman" w:eastAsia="Times New Roman" w:hAnsi="Times New Roman" w:cs="Times New Roman"/>
          <w:sz w:val="24"/>
          <w:szCs w:val="24"/>
        </w:rPr>
      </w:pPr>
      <w:r w:rsidRPr="00244F7E">
        <w:rPr>
          <w:rFonts w:ascii="Times New Roman" w:hAnsi="Times New Roman" w:cs="Times New Roman"/>
          <w:sz w:val="24"/>
          <w:szCs w:val="24"/>
        </w:rPr>
        <w:t>1.2 - Academic Qualifications (in ascending order):</w:t>
      </w:r>
    </w:p>
    <w:p w14:paraId="502E3400" w14:textId="77777777" w:rsidR="003A274E" w:rsidRPr="00244F7E" w:rsidRDefault="00CA674E">
      <w:pP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44F7E"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______________________________________________________________________________</w:t>
      </w:r>
    </w:p>
    <w:p w14:paraId="178DC7CF" w14:textId="77777777" w:rsidR="003A274E" w:rsidRPr="00244F7E" w:rsidRDefault="00CA674E">
      <w:pP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44F7E"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35370194" w14:textId="77777777" w:rsidR="003A274E" w:rsidRPr="00244F7E" w:rsidRDefault="003A274E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1A445925" w14:textId="77777777" w:rsidR="003A274E" w:rsidRPr="00244F7E" w:rsidRDefault="00CA674E">
      <w:pPr>
        <w:rPr>
          <w:rFonts w:ascii="Times New Roman" w:eastAsia="Times New Roman" w:hAnsi="Times New Roman" w:cs="Times New Roman"/>
          <w:sz w:val="24"/>
          <w:szCs w:val="24"/>
        </w:rPr>
      </w:pPr>
      <w:r w:rsidRPr="00244F7E">
        <w:rPr>
          <w:rFonts w:ascii="Times New Roman" w:hAnsi="Times New Roman" w:cs="Times New Roman"/>
          <w:sz w:val="24"/>
          <w:szCs w:val="24"/>
        </w:rPr>
        <w:t xml:space="preserve">1.3 - Gender: </w:t>
      </w:r>
      <w:r w:rsidRPr="00244F7E">
        <w:rPr>
          <w:rFonts w:ascii="Times New Roman" w:hAnsi="Times New Roman" w:cs="Times New Roman"/>
          <w:sz w:val="24"/>
          <w:szCs w:val="24"/>
        </w:rPr>
        <w:tab/>
        <w:t>____________________________________________________________</w:t>
      </w:r>
    </w:p>
    <w:p w14:paraId="4B1C93C4" w14:textId="77777777" w:rsidR="003A274E" w:rsidRPr="00244F7E" w:rsidRDefault="003A274E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225DB04E" w14:textId="77777777" w:rsidR="003A274E" w:rsidRPr="00244F7E" w:rsidRDefault="00CA674E">
      <w:pPr>
        <w:rPr>
          <w:rFonts w:ascii="Times New Roman" w:eastAsia="Times New Roman" w:hAnsi="Times New Roman" w:cs="Times New Roman"/>
          <w:sz w:val="24"/>
          <w:szCs w:val="24"/>
        </w:rPr>
      </w:pPr>
      <w:r w:rsidRPr="00244F7E">
        <w:rPr>
          <w:rFonts w:ascii="Times New Roman" w:hAnsi="Times New Roman" w:cs="Times New Roman"/>
          <w:sz w:val="24"/>
          <w:szCs w:val="24"/>
        </w:rPr>
        <w:t xml:space="preserve">1.4 - Affiliated Institution: </w:t>
      </w:r>
      <w:r w:rsidRPr="00244F7E">
        <w:rPr>
          <w:rFonts w:ascii="Times New Roman" w:hAnsi="Times New Roman" w:cs="Times New Roman"/>
          <w:sz w:val="24"/>
          <w:szCs w:val="24"/>
        </w:rPr>
        <w:tab/>
        <w:t>________________________________________________</w:t>
      </w:r>
    </w:p>
    <w:p w14:paraId="7F415B9A" w14:textId="77777777" w:rsidR="003A274E" w:rsidRPr="00244F7E" w:rsidRDefault="003A274E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1659DDF7" w14:textId="77777777" w:rsidR="00C04EA9" w:rsidRDefault="00CA674E">
      <w:pPr>
        <w:rPr>
          <w:rFonts w:ascii="Times New Roman" w:hAnsi="Times New Roman" w:cs="Times New Roman"/>
          <w:sz w:val="24"/>
          <w:szCs w:val="24"/>
        </w:rPr>
      </w:pPr>
      <w:r w:rsidRPr="00244F7E">
        <w:rPr>
          <w:rFonts w:ascii="Times New Roman" w:hAnsi="Times New Roman" w:cs="Times New Roman"/>
          <w:sz w:val="24"/>
          <w:szCs w:val="24"/>
        </w:rPr>
        <w:t xml:space="preserve">1.5 </w:t>
      </w:r>
      <w:r w:rsidR="00764F66" w:rsidRPr="00244F7E">
        <w:rPr>
          <w:rFonts w:ascii="Times New Roman" w:hAnsi="Times New Roman" w:cs="Times New Roman"/>
          <w:sz w:val="24"/>
          <w:szCs w:val="24"/>
        </w:rPr>
        <w:t>–</w:t>
      </w:r>
      <w:r w:rsidRPr="00244F7E">
        <w:rPr>
          <w:rFonts w:ascii="Times New Roman" w:hAnsi="Times New Roman" w:cs="Times New Roman"/>
          <w:sz w:val="24"/>
          <w:szCs w:val="24"/>
        </w:rPr>
        <w:t xml:space="preserve"> </w:t>
      </w:r>
      <w:r w:rsidR="00764F66" w:rsidRPr="00244F7E">
        <w:rPr>
          <w:rFonts w:ascii="Times New Roman" w:hAnsi="Times New Roman" w:cs="Times New Roman"/>
          <w:sz w:val="24"/>
          <w:szCs w:val="24"/>
        </w:rPr>
        <w:t xml:space="preserve">Current </w:t>
      </w:r>
      <w:r w:rsidRPr="00244F7E">
        <w:rPr>
          <w:rFonts w:ascii="Times New Roman" w:hAnsi="Times New Roman" w:cs="Times New Roman"/>
          <w:sz w:val="24"/>
          <w:szCs w:val="24"/>
        </w:rPr>
        <w:t xml:space="preserve">Contact Details </w:t>
      </w:r>
    </w:p>
    <w:p w14:paraId="15F1A5A1" w14:textId="77777777" w:rsidR="00BA0EB8" w:rsidRPr="00244F7E" w:rsidRDefault="00BA0EB8">
      <w:pPr>
        <w:rPr>
          <w:rFonts w:ascii="Times New Roman" w:hAnsi="Times New Roman" w:cs="Times New Roman"/>
          <w:sz w:val="24"/>
          <w:szCs w:val="24"/>
        </w:rPr>
      </w:pPr>
    </w:p>
    <w:p w14:paraId="321FB16E" w14:textId="3FEBFF14" w:rsidR="00764F66" w:rsidRDefault="00C04EA9">
      <w:pPr>
        <w:rPr>
          <w:rFonts w:ascii="Times New Roman" w:hAnsi="Times New Roman" w:cs="Times New Roman"/>
          <w:sz w:val="24"/>
          <w:szCs w:val="24"/>
        </w:rPr>
      </w:pPr>
      <w:r w:rsidRPr="00244F7E">
        <w:rPr>
          <w:rFonts w:ascii="Times New Roman" w:hAnsi="Times New Roman" w:cs="Times New Roman"/>
          <w:sz w:val="24"/>
          <w:szCs w:val="24"/>
        </w:rPr>
        <w:t>F</w:t>
      </w:r>
      <w:r w:rsidR="00CA674E" w:rsidRPr="00244F7E">
        <w:rPr>
          <w:rFonts w:ascii="Times New Roman" w:hAnsi="Times New Roman" w:cs="Times New Roman"/>
          <w:sz w:val="24"/>
          <w:szCs w:val="24"/>
        </w:rPr>
        <w:t xml:space="preserve">ull address, </w:t>
      </w:r>
    </w:p>
    <w:p w14:paraId="2AA9B254" w14:textId="77777777" w:rsidR="00BA0EB8" w:rsidRPr="00244F7E" w:rsidRDefault="00BA0EB8">
      <w:pPr>
        <w:rPr>
          <w:rFonts w:ascii="Times New Roman" w:hAnsi="Times New Roman" w:cs="Times New Roman"/>
          <w:sz w:val="24"/>
          <w:szCs w:val="24"/>
        </w:rPr>
      </w:pPr>
    </w:p>
    <w:p w14:paraId="1C8AE078" w14:textId="3DBA5583" w:rsidR="00764F66" w:rsidRDefault="003B4F22">
      <w:pPr>
        <w:rPr>
          <w:rFonts w:ascii="Times New Roman" w:hAnsi="Times New Roman" w:cs="Times New Roman"/>
          <w:sz w:val="24"/>
          <w:szCs w:val="24"/>
        </w:rPr>
      </w:pPr>
      <w:r w:rsidRPr="00244F7E">
        <w:rPr>
          <w:rFonts w:ascii="Times New Roman" w:hAnsi="Times New Roman" w:cs="Times New Roman"/>
          <w:sz w:val="24"/>
          <w:szCs w:val="24"/>
        </w:rPr>
        <w:t>E-Mail</w:t>
      </w:r>
      <w:r>
        <w:rPr>
          <w:rFonts w:ascii="Times New Roman" w:hAnsi="Times New Roman" w:cs="Times New Roman"/>
          <w:sz w:val="24"/>
          <w:szCs w:val="24"/>
        </w:rPr>
        <w:t xml:space="preserve">: </w:t>
      </w:r>
      <w:r w:rsidR="000D3775">
        <w:rPr>
          <w:rFonts w:ascii="Times New Roman" w:hAnsi="Times New Roman" w:cs="Times New Roman"/>
          <w:sz w:val="24"/>
          <w:szCs w:val="24"/>
        </w:rPr>
        <w:t>_______________________________________________________________________</w:t>
      </w:r>
    </w:p>
    <w:p w14:paraId="7A1643A7" w14:textId="77777777" w:rsidR="00FA14FC" w:rsidRDefault="00FA14FC">
      <w:pPr>
        <w:rPr>
          <w:rFonts w:ascii="Times New Roman" w:hAnsi="Times New Roman" w:cs="Times New Roman"/>
          <w:sz w:val="24"/>
          <w:szCs w:val="24"/>
        </w:rPr>
      </w:pPr>
    </w:p>
    <w:p w14:paraId="37CA2135" w14:textId="04916218" w:rsidR="000D3775" w:rsidRDefault="000D3775">
      <w:pPr>
        <w:rPr>
          <w:rFonts w:ascii="Times New Roman" w:hAnsi="Times New Roman" w:cs="Times New Roman"/>
          <w:sz w:val="24"/>
          <w:szCs w:val="24"/>
        </w:rPr>
      </w:pPr>
      <w:r w:rsidRPr="00652246">
        <w:rPr>
          <w:rFonts w:ascii="Times New Roman" w:hAnsi="Times New Roman" w:cs="Times New Roman"/>
          <w:b/>
          <w:bCs/>
          <w:sz w:val="24"/>
          <w:szCs w:val="24"/>
        </w:rPr>
        <w:t>Alternate E-mail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9B596E">
        <w:rPr>
          <w:rFonts w:ascii="Times New Roman" w:hAnsi="Times New Roman" w:cs="Times New Roman"/>
          <w:sz w:val="24"/>
          <w:szCs w:val="24"/>
        </w:rPr>
        <w:t>______________________________________________________________</w:t>
      </w:r>
    </w:p>
    <w:p w14:paraId="09B4D8FD" w14:textId="77777777" w:rsidR="005D0793" w:rsidRPr="00244F7E" w:rsidRDefault="005D0793">
      <w:pPr>
        <w:rPr>
          <w:rFonts w:ascii="Times New Roman" w:hAnsi="Times New Roman" w:cs="Times New Roman"/>
          <w:sz w:val="24"/>
          <w:szCs w:val="24"/>
        </w:rPr>
      </w:pPr>
    </w:p>
    <w:p w14:paraId="495F32DA" w14:textId="1C644B44" w:rsidR="005D0793" w:rsidRDefault="00227A64">
      <w:pPr>
        <w:rPr>
          <w:rFonts w:ascii="Times New Roman" w:hAnsi="Times New Roman" w:cs="Times New Roman"/>
          <w:sz w:val="24"/>
          <w:szCs w:val="24"/>
        </w:rPr>
      </w:pPr>
      <w:r w:rsidRPr="00FC3339">
        <w:rPr>
          <w:rFonts w:ascii="Times New Roman" w:hAnsi="Times New Roman" w:cs="Times New Roman"/>
          <w:b/>
          <w:bCs/>
          <w:sz w:val="24"/>
          <w:szCs w:val="24"/>
        </w:rPr>
        <w:t>Telephone</w:t>
      </w:r>
      <w:r w:rsidR="003674A7" w:rsidRPr="00FC3339">
        <w:rPr>
          <w:rFonts w:ascii="Times New Roman" w:hAnsi="Times New Roman" w:cs="Times New Roman"/>
          <w:b/>
          <w:bCs/>
          <w:sz w:val="24"/>
          <w:szCs w:val="24"/>
        </w:rPr>
        <w:t xml:space="preserve"> -</w:t>
      </w:r>
      <w:r w:rsidRPr="00FC3339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3B4F22" w:rsidRPr="00FC3339">
        <w:rPr>
          <w:rFonts w:ascii="Times New Roman" w:hAnsi="Times New Roman" w:cs="Times New Roman"/>
          <w:b/>
          <w:bCs/>
          <w:sz w:val="24"/>
          <w:szCs w:val="24"/>
        </w:rPr>
        <w:t>Landline</w:t>
      </w:r>
      <w:r w:rsidR="003B4F22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510838">
        <w:rPr>
          <w:rFonts w:ascii="Times New Roman" w:hAnsi="Times New Roman" w:cs="Times New Roman"/>
          <w:sz w:val="24"/>
          <w:szCs w:val="24"/>
        </w:rPr>
        <w:t>_________________________________________________________</w:t>
      </w:r>
      <w:r>
        <w:rPr>
          <w:rFonts w:ascii="Times New Roman" w:hAnsi="Times New Roman" w:cs="Times New Roman"/>
          <w:sz w:val="24"/>
          <w:szCs w:val="24"/>
        </w:rPr>
        <w:t>_</w:t>
      </w:r>
    </w:p>
    <w:p w14:paraId="2828B608" w14:textId="77777777" w:rsidR="00FC3339" w:rsidRPr="00244F7E" w:rsidRDefault="00FC3339">
      <w:pPr>
        <w:rPr>
          <w:rFonts w:ascii="Times New Roman" w:hAnsi="Times New Roman" w:cs="Times New Roman"/>
          <w:sz w:val="24"/>
          <w:szCs w:val="24"/>
        </w:rPr>
      </w:pPr>
    </w:p>
    <w:p w14:paraId="58FB6AD6" w14:textId="3741BDC5" w:rsidR="00227A64" w:rsidRDefault="003B4F22">
      <w:pPr>
        <w:rPr>
          <w:rFonts w:ascii="Times New Roman" w:hAnsi="Times New Roman" w:cs="Times New Roman"/>
          <w:sz w:val="24"/>
          <w:szCs w:val="24"/>
        </w:rPr>
      </w:pPr>
      <w:proofErr w:type="gramStart"/>
      <w:r w:rsidRPr="003A1762">
        <w:rPr>
          <w:rFonts w:ascii="Times New Roman" w:hAnsi="Times New Roman" w:cs="Times New Roman"/>
          <w:b/>
          <w:bCs/>
          <w:sz w:val="24"/>
          <w:szCs w:val="24"/>
        </w:rPr>
        <w:t>Mobile:</w:t>
      </w:r>
      <w:r w:rsidR="00227A64" w:rsidRPr="003A1762">
        <w:rPr>
          <w:rFonts w:ascii="Times New Roman" w:hAnsi="Times New Roman" w:cs="Times New Roman"/>
          <w:b/>
          <w:bCs/>
          <w:sz w:val="24"/>
          <w:szCs w:val="24"/>
        </w:rPr>
        <w:t>_</w:t>
      </w:r>
      <w:proofErr w:type="gramEnd"/>
      <w:r w:rsidR="00A80229">
        <w:rPr>
          <w:rFonts w:ascii="Times New Roman" w:hAnsi="Times New Roman" w:cs="Times New Roman"/>
          <w:sz w:val="24"/>
          <w:szCs w:val="24"/>
        </w:rPr>
        <w:t xml:space="preserve"> </w:t>
      </w:r>
      <w:r w:rsidR="00227A64">
        <w:rPr>
          <w:rFonts w:ascii="Times New Roman" w:hAnsi="Times New Roman" w:cs="Times New Roman"/>
          <w:sz w:val="24"/>
          <w:szCs w:val="24"/>
        </w:rPr>
        <w:t>_____________________________________________________________________</w:t>
      </w:r>
    </w:p>
    <w:p w14:paraId="2FC48658" w14:textId="77777777" w:rsidR="003A1762" w:rsidRPr="003A1762" w:rsidRDefault="003A1762">
      <w:pPr>
        <w:rPr>
          <w:rFonts w:ascii="Times New Roman" w:hAnsi="Times New Roman" w:cs="Times New Roman"/>
          <w:sz w:val="24"/>
          <w:szCs w:val="24"/>
        </w:rPr>
      </w:pPr>
    </w:p>
    <w:p w14:paraId="16EC2C45" w14:textId="69128405" w:rsidR="00A80229" w:rsidRPr="00244F7E" w:rsidRDefault="00A80229">
      <w:pPr>
        <w:rPr>
          <w:rFonts w:ascii="Times New Roman" w:eastAsia="Times New Roman" w:hAnsi="Times New Roman" w:cs="Times New Roman"/>
          <w:sz w:val="24"/>
          <w:szCs w:val="24"/>
        </w:rPr>
      </w:pPr>
      <w:r w:rsidRPr="00FC71E7">
        <w:rPr>
          <w:rFonts w:ascii="Times New Roman" w:eastAsia="Times New Roman" w:hAnsi="Times New Roman" w:cs="Times New Roman"/>
          <w:b/>
          <w:bCs/>
          <w:sz w:val="24"/>
          <w:szCs w:val="24"/>
        </w:rPr>
        <w:t>Alternate Mobile number: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______________________________________________________</w:t>
      </w:r>
    </w:p>
    <w:p w14:paraId="3D46BDAB" w14:textId="77777777" w:rsidR="003A274E" w:rsidRPr="00244F7E" w:rsidRDefault="003A274E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5DE71B3E" w14:textId="05ED1EBF" w:rsidR="003A274E" w:rsidRPr="00244F7E" w:rsidRDefault="00CA674E">
      <w:pPr>
        <w:rPr>
          <w:rFonts w:ascii="Times New Roman" w:eastAsia="Times New Roman" w:hAnsi="Times New Roman" w:cs="Times New Roman"/>
          <w:sz w:val="24"/>
          <w:szCs w:val="24"/>
        </w:rPr>
      </w:pPr>
      <w:r w:rsidRPr="00244F7E">
        <w:rPr>
          <w:rFonts w:ascii="Times New Roman" w:hAnsi="Times New Roman" w:cs="Times New Roman"/>
          <w:sz w:val="24"/>
          <w:szCs w:val="24"/>
        </w:rPr>
        <w:t xml:space="preserve">1.6 - </w:t>
      </w:r>
      <w:r w:rsidRPr="00FC71E7">
        <w:rPr>
          <w:rFonts w:ascii="Times New Roman" w:hAnsi="Times New Roman" w:cs="Times New Roman"/>
          <w:b/>
          <w:bCs/>
          <w:sz w:val="24"/>
          <w:szCs w:val="24"/>
        </w:rPr>
        <w:t>Field of Expertise/Discipline</w:t>
      </w:r>
      <w:r w:rsidRPr="00244F7E">
        <w:rPr>
          <w:rFonts w:ascii="Times New Roman" w:hAnsi="Times New Roman" w:cs="Times New Roman"/>
          <w:sz w:val="24"/>
          <w:szCs w:val="24"/>
        </w:rPr>
        <w:t>:</w:t>
      </w:r>
      <w:r w:rsidRPr="00244F7E">
        <w:rPr>
          <w:rFonts w:ascii="Times New Roman" w:hAnsi="Times New Roman" w:cs="Times New Roman"/>
          <w:sz w:val="24"/>
          <w:szCs w:val="24"/>
        </w:rPr>
        <w:tab/>
        <w:t>__________________________________________</w:t>
      </w:r>
      <w:r w:rsidR="00880A82">
        <w:rPr>
          <w:rFonts w:ascii="Times New Roman" w:hAnsi="Times New Roman" w:cs="Times New Roman"/>
          <w:sz w:val="24"/>
          <w:szCs w:val="24"/>
        </w:rPr>
        <w:t>_____</w:t>
      </w:r>
    </w:p>
    <w:p w14:paraId="060CF65D" w14:textId="77777777" w:rsidR="003A274E" w:rsidRPr="00244F7E" w:rsidRDefault="003A274E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3A540349" w14:textId="45206913" w:rsidR="003A274E" w:rsidRPr="00244F7E" w:rsidRDefault="00CA674E">
      <w:pPr>
        <w:rPr>
          <w:rFonts w:ascii="Times New Roman" w:eastAsia="Times New Roman" w:hAnsi="Times New Roman" w:cs="Times New Roman"/>
          <w:sz w:val="24"/>
          <w:szCs w:val="24"/>
        </w:rPr>
      </w:pPr>
      <w:r w:rsidRPr="00244F7E">
        <w:rPr>
          <w:rFonts w:ascii="Times New Roman" w:hAnsi="Times New Roman" w:cs="Times New Roman"/>
          <w:sz w:val="24"/>
          <w:szCs w:val="24"/>
        </w:rPr>
        <w:t xml:space="preserve">1.7 - </w:t>
      </w:r>
      <w:r w:rsidRPr="00D920A4">
        <w:rPr>
          <w:rFonts w:ascii="Times New Roman" w:hAnsi="Times New Roman" w:cs="Times New Roman"/>
          <w:b/>
          <w:bCs/>
          <w:sz w:val="24"/>
          <w:szCs w:val="24"/>
        </w:rPr>
        <w:t xml:space="preserve">Awards </w:t>
      </w:r>
    </w:p>
    <w:p w14:paraId="1458013F" w14:textId="3BF9DF7D" w:rsidR="003048EC" w:rsidRPr="00244F7E" w:rsidRDefault="003048EC" w:rsidP="003048EC">
      <w:pPr>
        <w:pStyle w:val="ListParagraph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72D17C47" w14:textId="5FC24C66" w:rsidR="003048EC" w:rsidRPr="00244F7E" w:rsidRDefault="003048EC" w:rsidP="003048EC">
      <w:pPr>
        <w:pStyle w:val="ListParagraph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16675049" w14:textId="2B5B11B0" w:rsidR="003048EC" w:rsidRPr="00244F7E" w:rsidRDefault="003048EC" w:rsidP="003048EC">
      <w:pPr>
        <w:pStyle w:val="ListParagraph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256AE8BE" w14:textId="42A98506" w:rsidR="003048EC" w:rsidRPr="00244F7E" w:rsidRDefault="003048EC" w:rsidP="00512334">
      <w:pPr>
        <w:pStyle w:val="ListParagraph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51BF2EB3" w14:textId="1C494A06" w:rsidR="00512334" w:rsidRPr="00244F7E" w:rsidRDefault="00512334" w:rsidP="00512334">
      <w:pPr>
        <w:pStyle w:val="ListParagraph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190F48B6" w14:textId="02734C78" w:rsidR="00512334" w:rsidRPr="00244F7E" w:rsidRDefault="00512334" w:rsidP="00512334">
      <w:pPr>
        <w:pStyle w:val="ListParagraph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45D45423" w14:textId="11303BD0" w:rsidR="00512334" w:rsidRPr="00244F7E" w:rsidRDefault="00512334" w:rsidP="00512334">
      <w:pPr>
        <w:pStyle w:val="ListParagraph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7C7EF73A" w14:textId="34D2AC7E" w:rsidR="00512334" w:rsidRPr="00244F7E" w:rsidRDefault="00512334" w:rsidP="00512334">
      <w:pPr>
        <w:pStyle w:val="ListParagraph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729B5D6E" w14:textId="77777777" w:rsidR="00512334" w:rsidRPr="00244F7E" w:rsidRDefault="00512334" w:rsidP="00512334">
      <w:pPr>
        <w:pStyle w:val="ListParagraph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40FCA02C" w14:textId="59538D5F" w:rsidR="003048EC" w:rsidRPr="00244F7E" w:rsidRDefault="003048EC" w:rsidP="00512334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643C2F69" w14:textId="4C3D2864" w:rsidR="00800DC6" w:rsidRDefault="00800DC6" w:rsidP="00800DC6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244F7E">
        <w:rPr>
          <w:rFonts w:ascii="Times New Roman" w:hAnsi="Times New Roman" w:cs="Times New Roman"/>
          <w:sz w:val="24"/>
          <w:szCs w:val="24"/>
        </w:rPr>
        <w:t>1.</w:t>
      </w:r>
      <w:r>
        <w:rPr>
          <w:rFonts w:ascii="Times New Roman" w:hAnsi="Times New Roman" w:cs="Times New Roman"/>
          <w:sz w:val="24"/>
          <w:szCs w:val="24"/>
        </w:rPr>
        <w:t>8</w:t>
      </w:r>
      <w:r w:rsidRPr="00244F7E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–</w:t>
      </w:r>
      <w:r w:rsidRPr="00800DC6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800DC6">
        <w:rPr>
          <w:rFonts w:ascii="Times New Roman" w:hAnsi="Times New Roman" w:cs="Times New Roman"/>
          <w:b/>
          <w:bCs/>
          <w:sz w:val="24"/>
          <w:szCs w:val="24"/>
        </w:rPr>
        <w:t>Honours</w:t>
      </w:r>
      <w:proofErr w:type="spellEnd"/>
    </w:p>
    <w:p w14:paraId="441EE153" w14:textId="77777777" w:rsidR="0086536F" w:rsidRPr="00244F7E" w:rsidRDefault="0086536F" w:rsidP="00800DC6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75B88B1" w14:textId="63CB9D0C" w:rsidR="00A5361D" w:rsidRPr="00A5361D" w:rsidRDefault="00A5361D" w:rsidP="00800DC6">
      <w:pPr>
        <w:pStyle w:val="ListParagraph"/>
        <w:numPr>
          <w:ilvl w:val="0"/>
          <w:numId w:val="4"/>
        </w:numP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bookmarkStart w:id="0" w:name="_Hlk152683784"/>
    </w:p>
    <w:p w14:paraId="7A32A6FE" w14:textId="19F4EA42" w:rsidR="00A5361D" w:rsidRPr="00A5361D" w:rsidRDefault="00A5361D" w:rsidP="00800DC6">
      <w:pPr>
        <w:pStyle w:val="ListParagraph"/>
        <w:numPr>
          <w:ilvl w:val="0"/>
          <w:numId w:val="4"/>
        </w:numP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03AAF6E" w14:textId="2625FA02" w:rsidR="00A5361D" w:rsidRPr="00A5361D" w:rsidRDefault="00A5361D" w:rsidP="00800DC6">
      <w:pPr>
        <w:pStyle w:val="ListParagraph"/>
        <w:numPr>
          <w:ilvl w:val="0"/>
          <w:numId w:val="4"/>
        </w:numP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C0E28AD" w14:textId="432CBB9B" w:rsidR="00A5361D" w:rsidRPr="00A5361D" w:rsidRDefault="00A5361D" w:rsidP="00800DC6">
      <w:pPr>
        <w:pStyle w:val="ListParagraph"/>
        <w:numPr>
          <w:ilvl w:val="0"/>
          <w:numId w:val="4"/>
        </w:numP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81B5D1D" w14:textId="79621781" w:rsidR="00A5361D" w:rsidRPr="00A5361D" w:rsidRDefault="00A5361D" w:rsidP="00800DC6">
      <w:pPr>
        <w:pStyle w:val="ListParagraph"/>
        <w:numPr>
          <w:ilvl w:val="0"/>
          <w:numId w:val="4"/>
        </w:numP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DD9FA91" w14:textId="7F08383A" w:rsidR="00A5361D" w:rsidRPr="00A5361D" w:rsidRDefault="00A5361D" w:rsidP="00800DC6">
      <w:pPr>
        <w:pStyle w:val="ListParagraph"/>
        <w:numPr>
          <w:ilvl w:val="0"/>
          <w:numId w:val="4"/>
        </w:numP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222F384" w14:textId="23EE10D3" w:rsidR="00A5361D" w:rsidRPr="00A5361D" w:rsidRDefault="00A5361D" w:rsidP="00800DC6">
      <w:pPr>
        <w:pStyle w:val="ListParagraph"/>
        <w:numPr>
          <w:ilvl w:val="0"/>
          <w:numId w:val="4"/>
        </w:numP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2C70436" w14:textId="3C503241" w:rsidR="00A5361D" w:rsidRDefault="00A5361D" w:rsidP="00800DC6">
      <w:pPr>
        <w:pStyle w:val="ListParagraph"/>
        <w:numPr>
          <w:ilvl w:val="0"/>
          <w:numId w:val="4"/>
        </w:numP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</w:p>
    <w:bookmarkEnd w:id="0"/>
    <w:p w14:paraId="0984E841" w14:textId="77777777" w:rsidR="009631A3" w:rsidRPr="00244F7E" w:rsidRDefault="009631A3" w:rsidP="00800DC6">
      <w:pPr>
        <w:pStyle w:val="ListParagraph"/>
        <w:numPr>
          <w:ilvl w:val="0"/>
          <w:numId w:val="4"/>
        </w:numP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B830A2E" w14:textId="77777777" w:rsidR="00244F7E" w:rsidRDefault="00244F7E" w:rsidP="00512334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072CBAC3" w14:textId="6B597CB7" w:rsidR="00BB46F1" w:rsidRDefault="00BB46F1" w:rsidP="00BB46F1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244F7E">
        <w:rPr>
          <w:rFonts w:ascii="Times New Roman" w:hAnsi="Times New Roman" w:cs="Times New Roman"/>
          <w:sz w:val="24"/>
          <w:szCs w:val="24"/>
        </w:rPr>
        <w:t>1.</w:t>
      </w:r>
      <w:r>
        <w:rPr>
          <w:rFonts w:ascii="Times New Roman" w:hAnsi="Times New Roman" w:cs="Times New Roman"/>
          <w:sz w:val="24"/>
          <w:szCs w:val="24"/>
        </w:rPr>
        <w:t>9</w:t>
      </w:r>
      <w:r w:rsidRPr="00244F7E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–</w:t>
      </w:r>
      <w:r w:rsidRPr="00800DC6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bCs/>
          <w:sz w:val="24"/>
          <w:szCs w:val="24"/>
        </w:rPr>
        <w:t>Grants</w:t>
      </w:r>
    </w:p>
    <w:p w14:paraId="56A123D6" w14:textId="77777777" w:rsidR="00BB46F1" w:rsidRPr="00244F7E" w:rsidRDefault="00BB46F1" w:rsidP="00BB46F1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1347AF7D" w14:textId="2ABDF92A" w:rsidR="00BB46F1" w:rsidRPr="00BB46F1" w:rsidRDefault="00BB46F1" w:rsidP="00BB46F1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BB46F1">
        <w:rPr>
          <w:rFonts w:ascii="Times New Roman" w:hAnsi="Times New Roman" w:cs="Times New Roman"/>
          <w:sz w:val="24"/>
          <w:szCs w:val="24"/>
        </w:rPr>
        <w:t>1.__________________________________________________________________________________________________________________________________________________________</w:t>
      </w:r>
    </w:p>
    <w:p w14:paraId="40241A8A" w14:textId="77777777" w:rsidR="00BB46F1" w:rsidRPr="00BB46F1" w:rsidRDefault="00BB46F1" w:rsidP="00BB46F1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BB46F1">
        <w:rPr>
          <w:rFonts w:ascii="Times New Roman" w:hAnsi="Times New Roman" w:cs="Times New Roman"/>
          <w:sz w:val="24"/>
          <w:szCs w:val="24"/>
        </w:rPr>
        <w:t>2.</w:t>
      </w:r>
      <w:r w:rsidRPr="00BB46F1">
        <w:rPr>
          <w:rFonts w:ascii="Times New Roman" w:hAnsi="Times New Roman" w:cs="Times New Roman"/>
          <w:sz w:val="24"/>
          <w:szCs w:val="24"/>
        </w:rPr>
        <w:tab/>
      </w:r>
    </w:p>
    <w:p w14:paraId="441AE897" w14:textId="77777777" w:rsidR="00BB46F1" w:rsidRPr="00BB46F1" w:rsidRDefault="00BB46F1" w:rsidP="00BB46F1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BB46F1">
        <w:rPr>
          <w:rFonts w:ascii="Times New Roman" w:hAnsi="Times New Roman" w:cs="Times New Roman"/>
          <w:sz w:val="24"/>
          <w:szCs w:val="24"/>
        </w:rPr>
        <w:t>3.</w:t>
      </w:r>
      <w:r w:rsidRPr="00BB46F1">
        <w:rPr>
          <w:rFonts w:ascii="Times New Roman" w:hAnsi="Times New Roman" w:cs="Times New Roman"/>
          <w:sz w:val="24"/>
          <w:szCs w:val="24"/>
        </w:rPr>
        <w:tab/>
      </w:r>
    </w:p>
    <w:p w14:paraId="5759B522" w14:textId="77777777" w:rsidR="00BB46F1" w:rsidRPr="00BB46F1" w:rsidRDefault="00BB46F1" w:rsidP="00BB46F1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BB46F1">
        <w:rPr>
          <w:rFonts w:ascii="Times New Roman" w:hAnsi="Times New Roman" w:cs="Times New Roman"/>
          <w:sz w:val="24"/>
          <w:szCs w:val="24"/>
        </w:rPr>
        <w:t>4.</w:t>
      </w:r>
      <w:r w:rsidRPr="00BB46F1">
        <w:rPr>
          <w:rFonts w:ascii="Times New Roman" w:hAnsi="Times New Roman" w:cs="Times New Roman"/>
          <w:sz w:val="24"/>
          <w:szCs w:val="24"/>
        </w:rPr>
        <w:tab/>
      </w:r>
    </w:p>
    <w:p w14:paraId="2786AFBF" w14:textId="77777777" w:rsidR="00BB46F1" w:rsidRPr="00BB46F1" w:rsidRDefault="00BB46F1" w:rsidP="00BB46F1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BB46F1">
        <w:rPr>
          <w:rFonts w:ascii="Times New Roman" w:hAnsi="Times New Roman" w:cs="Times New Roman"/>
          <w:sz w:val="24"/>
          <w:szCs w:val="24"/>
        </w:rPr>
        <w:t>5.</w:t>
      </w:r>
      <w:r w:rsidRPr="00BB46F1">
        <w:rPr>
          <w:rFonts w:ascii="Times New Roman" w:hAnsi="Times New Roman" w:cs="Times New Roman"/>
          <w:sz w:val="24"/>
          <w:szCs w:val="24"/>
        </w:rPr>
        <w:tab/>
      </w:r>
    </w:p>
    <w:p w14:paraId="7510F66B" w14:textId="77777777" w:rsidR="00BB46F1" w:rsidRPr="00BB46F1" w:rsidRDefault="00BB46F1" w:rsidP="00BB46F1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BB46F1">
        <w:rPr>
          <w:rFonts w:ascii="Times New Roman" w:hAnsi="Times New Roman" w:cs="Times New Roman"/>
          <w:sz w:val="24"/>
          <w:szCs w:val="24"/>
        </w:rPr>
        <w:t>6.</w:t>
      </w:r>
      <w:r w:rsidRPr="00BB46F1">
        <w:rPr>
          <w:rFonts w:ascii="Times New Roman" w:hAnsi="Times New Roman" w:cs="Times New Roman"/>
          <w:sz w:val="24"/>
          <w:szCs w:val="24"/>
        </w:rPr>
        <w:tab/>
      </w:r>
    </w:p>
    <w:p w14:paraId="26CA6461" w14:textId="77777777" w:rsidR="00BB46F1" w:rsidRPr="00BB46F1" w:rsidRDefault="00BB46F1" w:rsidP="00BB46F1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BB46F1">
        <w:rPr>
          <w:rFonts w:ascii="Times New Roman" w:hAnsi="Times New Roman" w:cs="Times New Roman"/>
          <w:sz w:val="24"/>
          <w:szCs w:val="24"/>
        </w:rPr>
        <w:t>7.</w:t>
      </w:r>
      <w:r w:rsidRPr="00BB46F1">
        <w:rPr>
          <w:rFonts w:ascii="Times New Roman" w:hAnsi="Times New Roman" w:cs="Times New Roman"/>
          <w:sz w:val="24"/>
          <w:szCs w:val="24"/>
        </w:rPr>
        <w:tab/>
      </w:r>
    </w:p>
    <w:p w14:paraId="3D799A4E" w14:textId="77777777" w:rsidR="00BB46F1" w:rsidRPr="00BB46F1" w:rsidRDefault="00BB46F1" w:rsidP="00BB46F1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BB46F1">
        <w:rPr>
          <w:rFonts w:ascii="Times New Roman" w:hAnsi="Times New Roman" w:cs="Times New Roman"/>
          <w:sz w:val="24"/>
          <w:szCs w:val="24"/>
        </w:rPr>
        <w:t>8.</w:t>
      </w:r>
      <w:r w:rsidRPr="00BB46F1">
        <w:rPr>
          <w:rFonts w:ascii="Times New Roman" w:hAnsi="Times New Roman" w:cs="Times New Roman"/>
          <w:sz w:val="24"/>
          <w:szCs w:val="24"/>
        </w:rPr>
        <w:tab/>
      </w:r>
    </w:p>
    <w:p w14:paraId="28FD2D7C" w14:textId="67A56A23" w:rsidR="002748A5" w:rsidRDefault="00BB46F1" w:rsidP="00BB46F1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BB46F1">
        <w:rPr>
          <w:rFonts w:ascii="Times New Roman" w:hAnsi="Times New Roman" w:cs="Times New Roman"/>
          <w:sz w:val="24"/>
          <w:szCs w:val="24"/>
        </w:rPr>
        <w:t>9.</w:t>
      </w:r>
    </w:p>
    <w:p w14:paraId="20FB5BD7" w14:textId="4FE5A2A5" w:rsidR="00BB46F1" w:rsidRPr="00244F7E" w:rsidRDefault="002748A5" w:rsidP="00BB46F1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0.</w:t>
      </w:r>
      <w:r w:rsidR="00BB46F1" w:rsidRPr="00BB46F1">
        <w:rPr>
          <w:rFonts w:ascii="Times New Roman" w:hAnsi="Times New Roman" w:cs="Times New Roman"/>
          <w:sz w:val="24"/>
          <w:szCs w:val="24"/>
        </w:rPr>
        <w:tab/>
      </w:r>
    </w:p>
    <w:p w14:paraId="3A835E04" w14:textId="77777777" w:rsidR="003048EC" w:rsidRDefault="003048EC" w:rsidP="003048EC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19E0B880" w14:textId="77777777" w:rsidR="00514CAA" w:rsidRDefault="00514CAA" w:rsidP="003048EC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3397D06E" w14:textId="77777777" w:rsidR="00514CAA" w:rsidRDefault="00514CAA" w:rsidP="003048EC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16FFD1F7" w14:textId="77777777" w:rsidR="00514CAA" w:rsidRDefault="00514CAA" w:rsidP="003048EC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3A8A1F00" w14:textId="77777777" w:rsidR="00514CAA" w:rsidRDefault="00514CAA" w:rsidP="003048EC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680FAE04" w14:textId="77777777" w:rsidR="00514CAA" w:rsidRPr="00244F7E" w:rsidRDefault="00514CAA" w:rsidP="003048EC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5042025C" w14:textId="77777777" w:rsidR="003A274E" w:rsidRPr="0014516E" w:rsidRDefault="00CA674E">
      <w:pPr>
        <w:pStyle w:val="Subtitle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14516E">
        <w:rPr>
          <w:rFonts w:ascii="Times New Roman" w:hAnsi="Times New Roman" w:cs="Times New Roman"/>
          <w:b/>
          <w:bCs/>
          <w:sz w:val="24"/>
          <w:szCs w:val="24"/>
        </w:rPr>
        <w:t>2. Nomination</w:t>
      </w:r>
    </w:p>
    <w:p w14:paraId="0F616282" w14:textId="77777777" w:rsidR="003A274E" w:rsidRPr="00244F7E" w:rsidRDefault="003A274E">
      <w:pPr>
        <w:rPr>
          <w:rFonts w:ascii="Times New Roman" w:hAnsi="Times New Roman" w:cs="Times New Roman"/>
          <w:sz w:val="24"/>
          <w:szCs w:val="24"/>
        </w:rPr>
      </w:pPr>
    </w:p>
    <w:p w14:paraId="260CDBF6" w14:textId="0C6BF662" w:rsidR="003A274E" w:rsidRPr="00244F7E" w:rsidRDefault="00CA674E">
      <w:pPr>
        <w:pStyle w:val="Heading1"/>
        <w:rPr>
          <w:rFonts w:ascii="Times New Roman" w:eastAsia="Times New Roman" w:hAnsi="Times New Roman" w:cs="Times New Roman"/>
          <w:sz w:val="24"/>
          <w:szCs w:val="24"/>
        </w:rPr>
      </w:pPr>
      <w:r w:rsidRPr="00244F7E">
        <w:rPr>
          <w:rFonts w:ascii="Times New Roman" w:hAnsi="Times New Roman" w:cs="Times New Roman"/>
          <w:sz w:val="24"/>
          <w:szCs w:val="24"/>
        </w:rPr>
        <w:t xml:space="preserve">2.1 </w:t>
      </w:r>
      <w:r w:rsidRPr="008C1423">
        <w:rPr>
          <w:rFonts w:ascii="Times New Roman" w:hAnsi="Times New Roman" w:cs="Times New Roman"/>
          <w:b/>
          <w:bCs/>
          <w:sz w:val="24"/>
          <w:szCs w:val="24"/>
        </w:rPr>
        <w:t xml:space="preserve">- Nominator </w:t>
      </w:r>
      <w:r w:rsidR="00AD4FF0" w:rsidRPr="008C1423">
        <w:rPr>
          <w:rFonts w:ascii="Times New Roman" w:hAnsi="Times New Roman" w:cs="Times New Roman"/>
          <w:b/>
          <w:bCs/>
          <w:sz w:val="24"/>
          <w:szCs w:val="24"/>
        </w:rPr>
        <w:t xml:space="preserve">Name </w:t>
      </w:r>
      <w:r w:rsidRPr="008C1423">
        <w:rPr>
          <w:rFonts w:ascii="Times New Roman" w:hAnsi="Times New Roman" w:cs="Times New Roman"/>
          <w:b/>
          <w:bCs/>
          <w:sz w:val="24"/>
          <w:szCs w:val="24"/>
        </w:rPr>
        <w:t>(including Title &amp; Designation)</w:t>
      </w:r>
      <w:r w:rsidR="00C82BFB" w:rsidRPr="00244F7E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65F31D3" w14:textId="77777777" w:rsidR="003A274E" w:rsidRPr="00244F7E" w:rsidRDefault="00CA674E">
      <w:pP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44F7E"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______________________________________________________________________________</w:t>
      </w:r>
    </w:p>
    <w:p w14:paraId="1D07541B" w14:textId="194FF937" w:rsidR="003A274E" w:rsidRDefault="00FF3922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</w:t>
      </w:r>
      <w:r w:rsidR="00AD4FF0" w:rsidRPr="00244F7E">
        <w:rPr>
          <w:rFonts w:ascii="Times New Roman" w:hAnsi="Times New Roman" w:cs="Times New Roman"/>
          <w:sz w:val="24"/>
          <w:szCs w:val="24"/>
        </w:rPr>
        <w:t xml:space="preserve">ddress </w:t>
      </w:r>
      <w:r w:rsidR="002D5642">
        <w:rPr>
          <w:rFonts w:ascii="Times New Roman" w:hAnsi="Times New Roman" w:cs="Times New Roman"/>
          <w:sz w:val="24"/>
          <w:szCs w:val="24"/>
        </w:rPr>
        <w:t xml:space="preserve">and Institution of Affiliation </w:t>
      </w:r>
      <w:r w:rsidR="00CA674E" w:rsidRPr="00244F7E"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_________________________________________________________________________</w:t>
      </w:r>
      <w:r w:rsidR="00CC1966">
        <w:rPr>
          <w:rFonts w:ascii="Times New Roman" w:hAnsi="Times New Roman" w:cs="Times New Roman"/>
          <w:sz w:val="24"/>
          <w:szCs w:val="24"/>
        </w:rPr>
        <w:t>_____</w:t>
      </w:r>
    </w:p>
    <w:p w14:paraId="54B9E405" w14:textId="77777777" w:rsidR="00975535" w:rsidRPr="00244F7E" w:rsidRDefault="00975535">
      <w:pP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98AEC8D" w14:textId="6F4D9E7E" w:rsidR="005F6704" w:rsidRDefault="005F6704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</w:t>
      </w:r>
      <w:r w:rsidR="00AD4FF0" w:rsidRPr="00244F7E">
        <w:rPr>
          <w:rFonts w:ascii="Times New Roman" w:hAnsi="Times New Roman" w:cs="Times New Roman"/>
          <w:sz w:val="24"/>
          <w:szCs w:val="24"/>
        </w:rPr>
        <w:t>mail</w:t>
      </w:r>
      <w:r>
        <w:rPr>
          <w:rFonts w:ascii="Times New Roman" w:hAnsi="Times New Roman" w:cs="Times New Roman"/>
          <w:sz w:val="24"/>
          <w:szCs w:val="24"/>
        </w:rPr>
        <w:t xml:space="preserve"> address</w:t>
      </w:r>
      <w:r w:rsidR="00637664">
        <w:rPr>
          <w:rFonts w:ascii="Times New Roman" w:hAnsi="Times New Roman" w:cs="Times New Roman"/>
          <w:sz w:val="24"/>
          <w:szCs w:val="24"/>
        </w:rPr>
        <w:t xml:space="preserve"> </w:t>
      </w:r>
      <w:r w:rsidR="00CA674E" w:rsidRPr="00244F7E">
        <w:rPr>
          <w:rFonts w:ascii="Times New Roman" w:hAnsi="Times New Roman" w:cs="Times New Roman"/>
          <w:sz w:val="24"/>
          <w:szCs w:val="24"/>
        </w:rPr>
        <w:t>_________________________________________________________________</w:t>
      </w:r>
    </w:p>
    <w:p w14:paraId="085F7FCB" w14:textId="77777777" w:rsidR="005F6704" w:rsidRDefault="005F6704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2FF3F1F2" w14:textId="3718788D" w:rsidR="005F6704" w:rsidRDefault="005F6704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lternate Email address _________________________________________________________</w:t>
      </w:r>
    </w:p>
    <w:p w14:paraId="507D510F" w14:textId="77777777" w:rsidR="005F6704" w:rsidRDefault="005F6704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3D324B3A" w14:textId="4EFCCB47" w:rsidR="003A274E" w:rsidRDefault="00652A0E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</w:t>
      </w:r>
      <w:r w:rsidR="00AD4FF0" w:rsidRPr="00244F7E">
        <w:rPr>
          <w:rFonts w:ascii="Times New Roman" w:hAnsi="Times New Roman" w:cs="Times New Roman"/>
          <w:sz w:val="24"/>
          <w:szCs w:val="24"/>
        </w:rPr>
        <w:t>elephone</w:t>
      </w:r>
      <w:r w:rsidR="00CA674E" w:rsidRPr="00244F7E">
        <w:rPr>
          <w:rFonts w:ascii="Times New Roman" w:hAnsi="Times New Roman" w:cs="Times New Roman"/>
          <w:sz w:val="24"/>
          <w:szCs w:val="24"/>
        </w:rPr>
        <w:t>_____________________________________________________________________</w:t>
      </w:r>
    </w:p>
    <w:p w14:paraId="1DA504DD" w14:textId="77777777" w:rsidR="00B44282" w:rsidRDefault="00B44282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6044A565" w14:textId="5F37D551" w:rsidR="00B44282" w:rsidRDefault="00B44282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lternate Telephone: ____________________________________________________________</w:t>
      </w:r>
    </w:p>
    <w:p w14:paraId="10C41A0A" w14:textId="77777777" w:rsidR="00032773" w:rsidRDefault="00032773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768AA72E" w14:textId="77777777" w:rsidR="00032773" w:rsidRDefault="00032773" w:rsidP="00032773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ignature: _____________________________________________________________________</w:t>
      </w:r>
    </w:p>
    <w:p w14:paraId="4BD6ED65" w14:textId="77777777" w:rsidR="00876D8D" w:rsidRDefault="00876D8D" w:rsidP="00032773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2661801B" w14:textId="77777777" w:rsidR="00876D8D" w:rsidRDefault="00876D8D" w:rsidP="00876D8D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ate: _________________________________________________________________________</w:t>
      </w:r>
    </w:p>
    <w:p w14:paraId="616EE66C" w14:textId="77777777" w:rsidR="00032773" w:rsidRDefault="00032773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0AF1E063" w14:textId="77777777" w:rsidR="00F27344" w:rsidRPr="00244F7E" w:rsidRDefault="00F27344">
      <w:pP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4D7CCB7B" w14:textId="5640A012" w:rsidR="003A274E" w:rsidRPr="008C1423" w:rsidRDefault="00CA674E">
      <w:pPr>
        <w:pStyle w:val="Heading1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8C1423">
        <w:rPr>
          <w:rFonts w:ascii="Times New Roman" w:hAnsi="Times New Roman" w:cs="Times New Roman"/>
          <w:b/>
          <w:bCs/>
          <w:sz w:val="24"/>
          <w:szCs w:val="24"/>
        </w:rPr>
        <w:t>2.2 - Seconder (including Title &amp; Designation)</w:t>
      </w:r>
      <w:r w:rsidR="00C82BFB" w:rsidRPr="008C142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5D5BB889" w14:textId="77777777" w:rsidR="00732DFB" w:rsidRPr="00244F7E" w:rsidRDefault="00732DFB" w:rsidP="00732DFB">
      <w:pP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44F7E"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______________________________________________________________________________</w:t>
      </w:r>
    </w:p>
    <w:p w14:paraId="22C335DD" w14:textId="77777777" w:rsidR="00732DFB" w:rsidRDefault="00732DFB" w:rsidP="00732DFB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</w:t>
      </w:r>
      <w:r w:rsidRPr="00244F7E">
        <w:rPr>
          <w:rFonts w:ascii="Times New Roman" w:hAnsi="Times New Roman" w:cs="Times New Roman"/>
          <w:sz w:val="24"/>
          <w:szCs w:val="24"/>
        </w:rPr>
        <w:t xml:space="preserve">ddress </w:t>
      </w:r>
      <w:r>
        <w:rPr>
          <w:rFonts w:ascii="Times New Roman" w:hAnsi="Times New Roman" w:cs="Times New Roman"/>
          <w:sz w:val="24"/>
          <w:szCs w:val="24"/>
        </w:rPr>
        <w:t xml:space="preserve">and Institution of Affiliation </w:t>
      </w:r>
      <w:r w:rsidRPr="00244F7E"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_________________________________________________________________________</w:t>
      </w:r>
      <w:r>
        <w:rPr>
          <w:rFonts w:ascii="Times New Roman" w:hAnsi="Times New Roman" w:cs="Times New Roman"/>
          <w:sz w:val="24"/>
          <w:szCs w:val="24"/>
        </w:rPr>
        <w:t>_____</w:t>
      </w:r>
    </w:p>
    <w:p w14:paraId="35F62DD0" w14:textId="77777777" w:rsidR="00732DFB" w:rsidRPr="00244F7E" w:rsidRDefault="00732DFB" w:rsidP="00732DFB">
      <w:pP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404845D3" w14:textId="77777777" w:rsidR="00732DFB" w:rsidRDefault="00732DFB" w:rsidP="00732DFB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</w:t>
      </w:r>
      <w:r w:rsidRPr="00244F7E">
        <w:rPr>
          <w:rFonts w:ascii="Times New Roman" w:hAnsi="Times New Roman" w:cs="Times New Roman"/>
          <w:sz w:val="24"/>
          <w:szCs w:val="24"/>
        </w:rPr>
        <w:t>mail</w:t>
      </w:r>
      <w:r>
        <w:rPr>
          <w:rFonts w:ascii="Times New Roman" w:hAnsi="Times New Roman" w:cs="Times New Roman"/>
          <w:sz w:val="24"/>
          <w:szCs w:val="24"/>
        </w:rPr>
        <w:t xml:space="preserve"> address </w:t>
      </w:r>
      <w:r w:rsidRPr="00244F7E">
        <w:rPr>
          <w:rFonts w:ascii="Times New Roman" w:hAnsi="Times New Roman" w:cs="Times New Roman"/>
          <w:sz w:val="24"/>
          <w:szCs w:val="24"/>
        </w:rPr>
        <w:t>_________________________________________________________________</w:t>
      </w:r>
    </w:p>
    <w:p w14:paraId="2FAB9183" w14:textId="77777777" w:rsidR="00732DFB" w:rsidRDefault="00732DFB" w:rsidP="00732DFB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63FA0A9B" w14:textId="77777777" w:rsidR="00732DFB" w:rsidRDefault="00732DFB" w:rsidP="00732DFB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lternate Email address _________________________________________________________</w:t>
      </w:r>
    </w:p>
    <w:p w14:paraId="0A75C91C" w14:textId="77777777" w:rsidR="00732DFB" w:rsidRDefault="00732DFB" w:rsidP="00732DFB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63B0E0C1" w14:textId="77777777" w:rsidR="00732DFB" w:rsidRDefault="00732DFB" w:rsidP="00732DFB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</w:t>
      </w:r>
      <w:r w:rsidRPr="00244F7E">
        <w:rPr>
          <w:rFonts w:ascii="Times New Roman" w:hAnsi="Times New Roman" w:cs="Times New Roman"/>
          <w:sz w:val="24"/>
          <w:szCs w:val="24"/>
        </w:rPr>
        <w:t>elephone_____________________________________________________________________</w:t>
      </w:r>
    </w:p>
    <w:p w14:paraId="262127CD" w14:textId="77777777" w:rsidR="00F23720" w:rsidRDefault="00F23720" w:rsidP="00732DFB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7E7E4D0C" w14:textId="77777777" w:rsidR="00F23720" w:rsidRDefault="00F23720" w:rsidP="00F23720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lternate Telephone: ____________________________________________________________</w:t>
      </w:r>
    </w:p>
    <w:p w14:paraId="3F67B5E0" w14:textId="77777777" w:rsidR="00D24BDA" w:rsidRDefault="00D24BDA" w:rsidP="00732DFB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4007EC80" w14:textId="2B79AD03" w:rsidR="00D24BDA" w:rsidRDefault="00D24BDA" w:rsidP="00732DFB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ignature: _____________________________________________________________________</w:t>
      </w:r>
    </w:p>
    <w:p w14:paraId="4343DE18" w14:textId="77777777" w:rsidR="007E700F" w:rsidRDefault="007E700F" w:rsidP="00732DFB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6D65210F" w14:textId="01CDBB5C" w:rsidR="007E700F" w:rsidRDefault="007E700F" w:rsidP="00732DFB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ate: _________________________________________________________________________</w:t>
      </w:r>
    </w:p>
    <w:p w14:paraId="2D438FAC" w14:textId="77777777" w:rsidR="003A274E" w:rsidRPr="00244F7E" w:rsidRDefault="003A274E">
      <w:pP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3EB7AC0" w14:textId="77777777" w:rsidR="003A274E" w:rsidRPr="003E4EB7" w:rsidRDefault="00CA674E">
      <w:pPr>
        <w:pStyle w:val="Subtitle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3E4EB7">
        <w:rPr>
          <w:rFonts w:ascii="Times New Roman" w:hAnsi="Times New Roman" w:cs="Times New Roman"/>
          <w:b/>
          <w:bCs/>
          <w:sz w:val="24"/>
          <w:szCs w:val="24"/>
        </w:rPr>
        <w:t>3. Nominee’s Bio-Data</w:t>
      </w:r>
    </w:p>
    <w:p w14:paraId="4BD0D33E" w14:textId="77777777" w:rsidR="003A274E" w:rsidRPr="00244F7E" w:rsidRDefault="003A274E">
      <w:pPr>
        <w:rPr>
          <w:rFonts w:ascii="Times New Roman" w:hAnsi="Times New Roman" w:cs="Times New Roman"/>
          <w:sz w:val="24"/>
          <w:szCs w:val="24"/>
        </w:rPr>
      </w:pPr>
    </w:p>
    <w:p w14:paraId="2544D3E8" w14:textId="77777777" w:rsidR="003A274E" w:rsidRDefault="00CA674E">
      <w:pPr>
        <w:pStyle w:val="Heading1"/>
        <w:rPr>
          <w:rFonts w:ascii="Times New Roman" w:hAnsi="Times New Roman" w:cs="Times New Roman"/>
          <w:b/>
          <w:bCs/>
          <w:sz w:val="24"/>
          <w:szCs w:val="24"/>
        </w:rPr>
      </w:pPr>
      <w:r w:rsidRPr="00244F7E">
        <w:rPr>
          <w:rFonts w:ascii="Times New Roman" w:hAnsi="Times New Roman" w:cs="Times New Roman"/>
          <w:sz w:val="24"/>
          <w:szCs w:val="24"/>
        </w:rPr>
        <w:t xml:space="preserve">Please provide either in a separate file (soft copy) or on separate piece of paper a concise summary of the nominee’s most significant contribution(s) to the sciences (including the humanities, social sciences and fine arts) and thus show that he/she has merit to be a Fellow of the Academy in </w:t>
      </w:r>
      <w:r w:rsidRPr="00244F7E">
        <w:rPr>
          <w:rFonts w:ascii="Times New Roman" w:hAnsi="Times New Roman" w:cs="Times New Roman"/>
          <w:b/>
          <w:bCs/>
          <w:sz w:val="24"/>
          <w:szCs w:val="24"/>
        </w:rPr>
        <w:t>250 words.</w:t>
      </w:r>
    </w:p>
    <w:p w14:paraId="1D1739A3" w14:textId="77777777" w:rsidR="00EA7A40" w:rsidRDefault="00EA7A40">
      <w:pPr>
        <w:pStyle w:val="Heading1"/>
        <w:rPr>
          <w:rFonts w:ascii="Times New Roman" w:hAnsi="Times New Roman" w:cs="Times New Roman"/>
          <w:b/>
          <w:bCs/>
          <w:sz w:val="24"/>
          <w:szCs w:val="24"/>
        </w:rPr>
      </w:pPr>
    </w:p>
    <w:p w14:paraId="7D335ECA" w14:textId="77777777" w:rsidR="00EA7A40" w:rsidRDefault="00EA7A40">
      <w:pPr>
        <w:pStyle w:val="Heading1"/>
        <w:rPr>
          <w:rFonts w:ascii="Times New Roman" w:hAnsi="Times New Roman" w:cs="Times New Roman"/>
          <w:b/>
          <w:bCs/>
          <w:sz w:val="24"/>
          <w:szCs w:val="24"/>
        </w:rPr>
      </w:pPr>
    </w:p>
    <w:p w14:paraId="40CE96EF" w14:textId="77777777" w:rsidR="00EA7A40" w:rsidRDefault="00EA7A40">
      <w:pPr>
        <w:pStyle w:val="Heading1"/>
        <w:rPr>
          <w:rFonts w:ascii="Times New Roman" w:hAnsi="Times New Roman" w:cs="Times New Roman"/>
          <w:b/>
          <w:bCs/>
          <w:sz w:val="24"/>
          <w:szCs w:val="24"/>
        </w:rPr>
      </w:pPr>
    </w:p>
    <w:p w14:paraId="04A60315" w14:textId="77777777" w:rsidR="00EA7A40" w:rsidRDefault="00EA7A40">
      <w:pPr>
        <w:pStyle w:val="Heading1"/>
        <w:rPr>
          <w:rFonts w:ascii="Times New Roman" w:hAnsi="Times New Roman" w:cs="Times New Roman"/>
          <w:b/>
          <w:bCs/>
          <w:sz w:val="24"/>
          <w:szCs w:val="24"/>
        </w:rPr>
      </w:pPr>
    </w:p>
    <w:p w14:paraId="3D83EE63" w14:textId="77777777" w:rsidR="00EA7A40" w:rsidRDefault="00EA7A40">
      <w:pPr>
        <w:pStyle w:val="Heading1"/>
        <w:rPr>
          <w:rFonts w:ascii="Times New Roman" w:hAnsi="Times New Roman" w:cs="Times New Roman"/>
          <w:b/>
          <w:bCs/>
          <w:sz w:val="24"/>
          <w:szCs w:val="24"/>
        </w:rPr>
      </w:pPr>
    </w:p>
    <w:p w14:paraId="2855D464" w14:textId="77777777" w:rsidR="003E4EB7" w:rsidRDefault="003E4EB7">
      <w:pPr>
        <w:pStyle w:val="Heading1"/>
        <w:rPr>
          <w:rFonts w:ascii="Times New Roman" w:hAnsi="Times New Roman" w:cs="Times New Roman"/>
          <w:b/>
          <w:bCs/>
          <w:sz w:val="24"/>
          <w:szCs w:val="24"/>
        </w:rPr>
      </w:pPr>
    </w:p>
    <w:p w14:paraId="480715E2" w14:textId="77777777" w:rsidR="003E4EB7" w:rsidRDefault="003E4EB7">
      <w:pPr>
        <w:pStyle w:val="Heading1"/>
        <w:rPr>
          <w:rFonts w:ascii="Times New Roman" w:hAnsi="Times New Roman" w:cs="Times New Roman"/>
          <w:b/>
          <w:bCs/>
          <w:sz w:val="24"/>
          <w:szCs w:val="24"/>
        </w:rPr>
      </w:pPr>
    </w:p>
    <w:p w14:paraId="5DBFE315" w14:textId="77777777" w:rsidR="003E4EB7" w:rsidRDefault="003E4EB7">
      <w:pPr>
        <w:pStyle w:val="Heading1"/>
        <w:rPr>
          <w:rFonts w:ascii="Times New Roman" w:hAnsi="Times New Roman" w:cs="Times New Roman"/>
          <w:b/>
          <w:bCs/>
          <w:sz w:val="24"/>
          <w:szCs w:val="24"/>
        </w:rPr>
      </w:pPr>
    </w:p>
    <w:p w14:paraId="763346CB" w14:textId="77777777" w:rsidR="003E4EB7" w:rsidRDefault="003E4EB7">
      <w:pPr>
        <w:pStyle w:val="Heading1"/>
        <w:rPr>
          <w:rFonts w:ascii="Times New Roman" w:hAnsi="Times New Roman" w:cs="Times New Roman"/>
          <w:b/>
          <w:bCs/>
          <w:sz w:val="24"/>
          <w:szCs w:val="24"/>
        </w:rPr>
      </w:pPr>
    </w:p>
    <w:p w14:paraId="4D08A533" w14:textId="77777777" w:rsidR="003E4EB7" w:rsidRDefault="003E4EB7">
      <w:pPr>
        <w:pStyle w:val="Heading1"/>
        <w:rPr>
          <w:rFonts w:ascii="Times New Roman" w:hAnsi="Times New Roman" w:cs="Times New Roman"/>
          <w:b/>
          <w:bCs/>
          <w:sz w:val="24"/>
          <w:szCs w:val="24"/>
        </w:rPr>
      </w:pPr>
    </w:p>
    <w:p w14:paraId="7470DF9A" w14:textId="77777777" w:rsidR="003E4EB7" w:rsidRDefault="003E4EB7">
      <w:pPr>
        <w:pStyle w:val="Heading1"/>
        <w:rPr>
          <w:rFonts w:ascii="Times New Roman" w:hAnsi="Times New Roman" w:cs="Times New Roman"/>
          <w:b/>
          <w:bCs/>
          <w:sz w:val="24"/>
          <w:szCs w:val="24"/>
        </w:rPr>
      </w:pPr>
    </w:p>
    <w:p w14:paraId="743140EE" w14:textId="77777777" w:rsidR="003E4EB7" w:rsidRDefault="003E4EB7">
      <w:pPr>
        <w:pStyle w:val="Heading1"/>
        <w:rPr>
          <w:rFonts w:ascii="Times New Roman" w:hAnsi="Times New Roman" w:cs="Times New Roman"/>
          <w:b/>
          <w:bCs/>
          <w:sz w:val="24"/>
          <w:szCs w:val="24"/>
        </w:rPr>
      </w:pPr>
    </w:p>
    <w:p w14:paraId="5404B294" w14:textId="77777777" w:rsidR="00EA7A40" w:rsidRDefault="00EA7A40">
      <w:pPr>
        <w:pStyle w:val="Heading1"/>
        <w:rPr>
          <w:rFonts w:ascii="Times New Roman" w:hAnsi="Times New Roman" w:cs="Times New Roman"/>
          <w:b/>
          <w:bCs/>
          <w:sz w:val="24"/>
          <w:szCs w:val="24"/>
        </w:rPr>
      </w:pPr>
    </w:p>
    <w:p w14:paraId="67F88DDB" w14:textId="77777777" w:rsidR="00EA7A40" w:rsidRDefault="00EA7A40">
      <w:pPr>
        <w:pStyle w:val="Heading1"/>
        <w:rPr>
          <w:rFonts w:ascii="Times New Roman" w:hAnsi="Times New Roman" w:cs="Times New Roman"/>
          <w:b/>
          <w:bCs/>
          <w:sz w:val="24"/>
          <w:szCs w:val="24"/>
        </w:rPr>
      </w:pPr>
    </w:p>
    <w:p w14:paraId="1BA4BD11" w14:textId="77777777" w:rsidR="00EA7A40" w:rsidRDefault="00EA7A40">
      <w:pPr>
        <w:pStyle w:val="Heading1"/>
        <w:rPr>
          <w:rFonts w:ascii="Times New Roman" w:hAnsi="Times New Roman" w:cs="Times New Roman"/>
          <w:b/>
          <w:bCs/>
          <w:sz w:val="24"/>
          <w:szCs w:val="24"/>
        </w:rPr>
      </w:pPr>
    </w:p>
    <w:p w14:paraId="0E29AF75" w14:textId="77777777" w:rsidR="00EA7A40" w:rsidRDefault="00EA7A40">
      <w:pPr>
        <w:pStyle w:val="Heading1"/>
        <w:rPr>
          <w:rFonts w:ascii="Times New Roman" w:hAnsi="Times New Roman" w:cs="Times New Roman"/>
          <w:b/>
          <w:bCs/>
          <w:sz w:val="24"/>
          <w:szCs w:val="24"/>
        </w:rPr>
      </w:pPr>
    </w:p>
    <w:p w14:paraId="6A10AB81" w14:textId="77777777" w:rsidR="00EA7A40" w:rsidRDefault="00EA7A40">
      <w:pPr>
        <w:pStyle w:val="Heading1"/>
        <w:rPr>
          <w:rFonts w:ascii="Times New Roman" w:hAnsi="Times New Roman" w:cs="Times New Roman"/>
          <w:b/>
          <w:bCs/>
          <w:sz w:val="24"/>
          <w:szCs w:val="24"/>
        </w:rPr>
      </w:pPr>
    </w:p>
    <w:p w14:paraId="6C6585FC" w14:textId="77777777" w:rsidR="00EA7A40" w:rsidRDefault="00EA7A40">
      <w:pPr>
        <w:pStyle w:val="Heading1"/>
        <w:rPr>
          <w:rFonts w:ascii="Times New Roman" w:hAnsi="Times New Roman" w:cs="Times New Roman"/>
          <w:b/>
          <w:bCs/>
          <w:sz w:val="24"/>
          <w:szCs w:val="24"/>
        </w:rPr>
      </w:pPr>
    </w:p>
    <w:p w14:paraId="4C25C185" w14:textId="77777777" w:rsidR="00EA7A40" w:rsidRDefault="00EA7A40">
      <w:pPr>
        <w:pStyle w:val="Heading1"/>
        <w:rPr>
          <w:rFonts w:ascii="Times New Roman" w:hAnsi="Times New Roman" w:cs="Times New Roman"/>
          <w:b/>
          <w:bCs/>
          <w:sz w:val="24"/>
          <w:szCs w:val="24"/>
        </w:rPr>
      </w:pPr>
    </w:p>
    <w:p w14:paraId="0C266BA5" w14:textId="77777777" w:rsidR="003E4EB7" w:rsidRDefault="003E4EB7">
      <w:pPr>
        <w:pStyle w:val="Heading1"/>
        <w:rPr>
          <w:rFonts w:ascii="Times New Roman" w:hAnsi="Times New Roman" w:cs="Times New Roman"/>
          <w:b/>
          <w:bCs/>
          <w:sz w:val="24"/>
          <w:szCs w:val="24"/>
        </w:rPr>
      </w:pPr>
    </w:p>
    <w:p w14:paraId="408E27BE" w14:textId="77777777" w:rsidR="003E4EB7" w:rsidRDefault="003E4EB7">
      <w:pPr>
        <w:pStyle w:val="Heading1"/>
        <w:rPr>
          <w:rFonts w:ascii="Times New Roman" w:hAnsi="Times New Roman" w:cs="Times New Roman"/>
          <w:b/>
          <w:bCs/>
          <w:sz w:val="24"/>
          <w:szCs w:val="24"/>
        </w:rPr>
      </w:pPr>
    </w:p>
    <w:p w14:paraId="5859A6B9" w14:textId="77777777" w:rsidR="003E4EB7" w:rsidRDefault="003E4EB7">
      <w:pPr>
        <w:pStyle w:val="Heading1"/>
        <w:rPr>
          <w:rFonts w:ascii="Times New Roman" w:hAnsi="Times New Roman" w:cs="Times New Roman"/>
          <w:b/>
          <w:bCs/>
          <w:sz w:val="24"/>
          <w:szCs w:val="24"/>
        </w:rPr>
      </w:pPr>
    </w:p>
    <w:p w14:paraId="65A68581" w14:textId="77777777" w:rsidR="003E4EB7" w:rsidRDefault="003E4EB7">
      <w:pPr>
        <w:pStyle w:val="Heading1"/>
        <w:rPr>
          <w:rFonts w:ascii="Times New Roman" w:hAnsi="Times New Roman" w:cs="Times New Roman"/>
          <w:b/>
          <w:bCs/>
          <w:sz w:val="24"/>
          <w:szCs w:val="24"/>
        </w:rPr>
      </w:pPr>
    </w:p>
    <w:p w14:paraId="3B92B76A" w14:textId="77777777" w:rsidR="003E4EB7" w:rsidRDefault="003E4EB7">
      <w:pPr>
        <w:pStyle w:val="Heading1"/>
        <w:rPr>
          <w:rFonts w:ascii="Times New Roman" w:hAnsi="Times New Roman" w:cs="Times New Roman"/>
          <w:b/>
          <w:bCs/>
          <w:sz w:val="24"/>
          <w:szCs w:val="24"/>
        </w:rPr>
      </w:pPr>
    </w:p>
    <w:p w14:paraId="57C7EE20" w14:textId="77777777" w:rsidR="003E4EB7" w:rsidRDefault="003E4EB7">
      <w:pPr>
        <w:pStyle w:val="Heading1"/>
        <w:rPr>
          <w:rFonts w:ascii="Times New Roman" w:hAnsi="Times New Roman" w:cs="Times New Roman"/>
          <w:b/>
          <w:bCs/>
          <w:sz w:val="24"/>
          <w:szCs w:val="24"/>
        </w:rPr>
      </w:pPr>
    </w:p>
    <w:p w14:paraId="2902E6E7" w14:textId="77777777" w:rsidR="003E4EB7" w:rsidRDefault="003E4EB7">
      <w:pPr>
        <w:pStyle w:val="Heading1"/>
        <w:rPr>
          <w:rFonts w:ascii="Times New Roman" w:hAnsi="Times New Roman" w:cs="Times New Roman"/>
          <w:b/>
          <w:bCs/>
          <w:sz w:val="24"/>
          <w:szCs w:val="24"/>
        </w:rPr>
      </w:pPr>
    </w:p>
    <w:p w14:paraId="756F1471" w14:textId="77777777" w:rsidR="003E4EB7" w:rsidRDefault="003E4EB7">
      <w:pPr>
        <w:pStyle w:val="Heading1"/>
        <w:rPr>
          <w:rFonts w:ascii="Times New Roman" w:hAnsi="Times New Roman" w:cs="Times New Roman"/>
          <w:b/>
          <w:bCs/>
          <w:sz w:val="24"/>
          <w:szCs w:val="24"/>
        </w:rPr>
      </w:pPr>
    </w:p>
    <w:p w14:paraId="08541766" w14:textId="77777777" w:rsidR="003E4EB7" w:rsidRDefault="003E4EB7">
      <w:pPr>
        <w:pStyle w:val="Heading1"/>
        <w:rPr>
          <w:rFonts w:ascii="Times New Roman" w:hAnsi="Times New Roman" w:cs="Times New Roman"/>
          <w:b/>
          <w:bCs/>
          <w:sz w:val="24"/>
          <w:szCs w:val="24"/>
        </w:rPr>
      </w:pPr>
    </w:p>
    <w:p w14:paraId="63DFEC23" w14:textId="77777777" w:rsidR="003E4EB7" w:rsidRDefault="003E4EB7">
      <w:pPr>
        <w:pStyle w:val="Heading1"/>
        <w:rPr>
          <w:rFonts w:ascii="Times New Roman" w:hAnsi="Times New Roman" w:cs="Times New Roman"/>
          <w:b/>
          <w:bCs/>
          <w:sz w:val="24"/>
          <w:szCs w:val="24"/>
        </w:rPr>
      </w:pPr>
    </w:p>
    <w:p w14:paraId="727BE44C" w14:textId="77777777" w:rsidR="003E4EB7" w:rsidRDefault="003E4EB7">
      <w:pPr>
        <w:pStyle w:val="Heading1"/>
        <w:rPr>
          <w:rFonts w:ascii="Times New Roman" w:hAnsi="Times New Roman" w:cs="Times New Roman"/>
          <w:b/>
          <w:bCs/>
          <w:sz w:val="24"/>
          <w:szCs w:val="24"/>
        </w:rPr>
      </w:pPr>
    </w:p>
    <w:p w14:paraId="040CC9A9" w14:textId="77777777" w:rsidR="003E4EB7" w:rsidRDefault="003E4EB7">
      <w:pPr>
        <w:pStyle w:val="Heading1"/>
        <w:rPr>
          <w:rFonts w:ascii="Times New Roman" w:hAnsi="Times New Roman" w:cs="Times New Roman"/>
          <w:b/>
          <w:bCs/>
          <w:sz w:val="24"/>
          <w:szCs w:val="24"/>
        </w:rPr>
      </w:pPr>
    </w:p>
    <w:p w14:paraId="33EC4931" w14:textId="77777777" w:rsidR="003E4EB7" w:rsidRDefault="003E4EB7">
      <w:pPr>
        <w:pStyle w:val="Heading1"/>
        <w:rPr>
          <w:rFonts w:ascii="Times New Roman" w:hAnsi="Times New Roman" w:cs="Times New Roman"/>
          <w:b/>
          <w:bCs/>
          <w:sz w:val="24"/>
          <w:szCs w:val="24"/>
        </w:rPr>
      </w:pPr>
    </w:p>
    <w:p w14:paraId="1C095BD3" w14:textId="77777777" w:rsidR="003E4EB7" w:rsidRDefault="003E4EB7">
      <w:pPr>
        <w:pStyle w:val="Heading1"/>
        <w:rPr>
          <w:rFonts w:ascii="Times New Roman" w:hAnsi="Times New Roman" w:cs="Times New Roman"/>
          <w:b/>
          <w:bCs/>
          <w:sz w:val="24"/>
          <w:szCs w:val="24"/>
        </w:rPr>
      </w:pPr>
    </w:p>
    <w:p w14:paraId="61296647" w14:textId="77777777" w:rsidR="003E4EB7" w:rsidRDefault="003E4EB7">
      <w:pPr>
        <w:pStyle w:val="Heading1"/>
        <w:rPr>
          <w:rFonts w:ascii="Times New Roman" w:hAnsi="Times New Roman" w:cs="Times New Roman"/>
          <w:b/>
          <w:bCs/>
          <w:sz w:val="24"/>
          <w:szCs w:val="24"/>
        </w:rPr>
      </w:pPr>
    </w:p>
    <w:p w14:paraId="6377D29B" w14:textId="77777777" w:rsidR="003E4EB7" w:rsidRDefault="003E4EB7">
      <w:pPr>
        <w:pStyle w:val="Heading1"/>
        <w:rPr>
          <w:rFonts w:ascii="Times New Roman" w:hAnsi="Times New Roman" w:cs="Times New Roman"/>
          <w:b/>
          <w:bCs/>
          <w:sz w:val="24"/>
          <w:szCs w:val="24"/>
        </w:rPr>
      </w:pPr>
    </w:p>
    <w:p w14:paraId="7ED4188F" w14:textId="4768AAC3" w:rsidR="00771E9C" w:rsidRPr="00771E9C" w:rsidRDefault="003235D3" w:rsidP="00771E9C">
      <w:pPr>
        <w:pStyle w:val="Heading1"/>
        <w:rPr>
          <w:rFonts w:ascii="Times New Roman" w:hAnsi="Times New Roman" w:cs="Times New Roman"/>
          <w:b/>
          <w:bCs/>
          <w:sz w:val="24"/>
          <w:szCs w:val="24"/>
          <w:lang w:val="en-UG"/>
        </w:rPr>
      </w:pPr>
      <w:r w:rsidRPr="00771E9C">
        <w:rPr>
          <w:rFonts w:ascii="Times New Roman" w:hAnsi="Times New Roman" w:cs="Times New Roman"/>
          <w:b/>
          <w:bCs/>
          <w:sz w:val="24"/>
          <w:szCs w:val="24"/>
          <w:lang w:val="en-UG"/>
        </w:rPr>
        <w:t>A CONCISE STATEMENT ON THE MOST SIGNIFICANT CONTRIBUTION TO THE SCIENCES</w:t>
      </w:r>
      <w:r>
        <w:rPr>
          <w:rFonts w:ascii="Times New Roman" w:hAnsi="Times New Roman" w:cs="Times New Roman"/>
          <w:b/>
          <w:bCs/>
          <w:sz w:val="24"/>
          <w:szCs w:val="24"/>
        </w:rPr>
        <w:t>/COMMUNITY</w:t>
      </w:r>
      <w:r w:rsidRPr="00771E9C">
        <w:rPr>
          <w:rFonts w:ascii="Times New Roman" w:hAnsi="Times New Roman" w:cs="Times New Roman"/>
          <w:b/>
          <w:bCs/>
          <w:sz w:val="24"/>
          <w:szCs w:val="24"/>
          <w:lang w:val="en-UG"/>
        </w:rPr>
        <w:t> OF THE CANDIDATE</w:t>
      </w:r>
    </w:p>
    <w:p w14:paraId="29BF19DD" w14:textId="680716E0" w:rsidR="00771E9C" w:rsidRPr="00771E9C" w:rsidRDefault="00771E9C" w:rsidP="00771E9C">
      <w:pPr>
        <w:pStyle w:val="Heading1"/>
        <w:rPr>
          <w:rFonts w:ascii="Times New Roman" w:hAnsi="Times New Roman" w:cs="Times New Roman"/>
          <w:b/>
          <w:bCs/>
          <w:sz w:val="24"/>
          <w:szCs w:val="24"/>
          <w:lang w:val="en-UG"/>
        </w:rPr>
      </w:pPr>
    </w:p>
    <w:p w14:paraId="0110A8B1" w14:textId="77777777" w:rsidR="00D01192" w:rsidRDefault="00D01192">
      <w:pPr>
        <w:pStyle w:val="Heading1"/>
        <w:rPr>
          <w:rFonts w:ascii="Times New Roman" w:hAnsi="Times New Roman" w:cs="Times New Roman"/>
          <w:b/>
          <w:bCs/>
          <w:sz w:val="24"/>
          <w:szCs w:val="24"/>
        </w:rPr>
      </w:pPr>
    </w:p>
    <w:p w14:paraId="20607738" w14:textId="77777777" w:rsidR="00BB022A" w:rsidRDefault="00BB022A">
      <w:pPr>
        <w:pStyle w:val="Heading1"/>
        <w:rPr>
          <w:rFonts w:ascii="Times New Roman" w:hAnsi="Times New Roman" w:cs="Times New Roman"/>
          <w:b/>
          <w:bCs/>
          <w:sz w:val="24"/>
          <w:szCs w:val="24"/>
        </w:rPr>
      </w:pPr>
    </w:p>
    <w:p w14:paraId="02985448" w14:textId="77777777" w:rsidR="00BB022A" w:rsidRDefault="00BB022A">
      <w:pPr>
        <w:pStyle w:val="Heading1"/>
        <w:rPr>
          <w:rFonts w:ascii="Times New Roman" w:hAnsi="Times New Roman" w:cs="Times New Roman"/>
          <w:b/>
          <w:bCs/>
          <w:sz w:val="24"/>
          <w:szCs w:val="24"/>
        </w:rPr>
      </w:pPr>
    </w:p>
    <w:p w14:paraId="18F3AB62" w14:textId="77777777" w:rsidR="00BB022A" w:rsidRDefault="00BB022A">
      <w:pPr>
        <w:pStyle w:val="Heading1"/>
        <w:rPr>
          <w:rFonts w:ascii="Times New Roman" w:hAnsi="Times New Roman" w:cs="Times New Roman"/>
          <w:b/>
          <w:bCs/>
          <w:sz w:val="24"/>
          <w:szCs w:val="24"/>
        </w:rPr>
      </w:pPr>
    </w:p>
    <w:p w14:paraId="1A8959CC" w14:textId="77777777" w:rsidR="00BB022A" w:rsidRDefault="00BB022A">
      <w:pPr>
        <w:pStyle w:val="Heading1"/>
        <w:rPr>
          <w:rFonts w:ascii="Times New Roman" w:hAnsi="Times New Roman" w:cs="Times New Roman"/>
          <w:b/>
          <w:bCs/>
          <w:sz w:val="24"/>
          <w:szCs w:val="24"/>
        </w:rPr>
      </w:pPr>
    </w:p>
    <w:p w14:paraId="0A9C730C" w14:textId="77777777" w:rsidR="00BB022A" w:rsidRDefault="00BB022A">
      <w:pPr>
        <w:pStyle w:val="Heading1"/>
        <w:rPr>
          <w:rFonts w:ascii="Times New Roman" w:hAnsi="Times New Roman" w:cs="Times New Roman"/>
          <w:b/>
          <w:bCs/>
          <w:sz w:val="24"/>
          <w:szCs w:val="24"/>
        </w:rPr>
      </w:pPr>
    </w:p>
    <w:p w14:paraId="379861F8" w14:textId="77777777" w:rsidR="00BB022A" w:rsidRDefault="00BB022A">
      <w:pPr>
        <w:pStyle w:val="Heading1"/>
        <w:rPr>
          <w:rFonts w:ascii="Times New Roman" w:hAnsi="Times New Roman" w:cs="Times New Roman"/>
          <w:b/>
          <w:bCs/>
          <w:sz w:val="24"/>
          <w:szCs w:val="24"/>
        </w:rPr>
      </w:pPr>
    </w:p>
    <w:p w14:paraId="6C8DB3D3" w14:textId="77777777" w:rsidR="00BB022A" w:rsidRDefault="00BB022A">
      <w:pPr>
        <w:pStyle w:val="Heading1"/>
        <w:rPr>
          <w:rFonts w:ascii="Times New Roman" w:hAnsi="Times New Roman" w:cs="Times New Roman"/>
          <w:b/>
          <w:bCs/>
          <w:sz w:val="24"/>
          <w:szCs w:val="24"/>
        </w:rPr>
      </w:pPr>
    </w:p>
    <w:p w14:paraId="7BB33D2B" w14:textId="77777777" w:rsidR="00BB022A" w:rsidRDefault="00BB022A">
      <w:pPr>
        <w:pStyle w:val="Heading1"/>
        <w:rPr>
          <w:rFonts w:ascii="Times New Roman" w:hAnsi="Times New Roman" w:cs="Times New Roman"/>
          <w:b/>
          <w:bCs/>
          <w:sz w:val="24"/>
          <w:szCs w:val="24"/>
        </w:rPr>
      </w:pPr>
    </w:p>
    <w:p w14:paraId="4B6FFAD8" w14:textId="77777777" w:rsidR="00BB022A" w:rsidRDefault="00BB022A">
      <w:pPr>
        <w:pStyle w:val="Heading1"/>
        <w:rPr>
          <w:rFonts w:ascii="Times New Roman" w:hAnsi="Times New Roman" w:cs="Times New Roman"/>
          <w:b/>
          <w:bCs/>
          <w:sz w:val="24"/>
          <w:szCs w:val="24"/>
        </w:rPr>
      </w:pPr>
    </w:p>
    <w:p w14:paraId="1D676978" w14:textId="77777777" w:rsidR="00BB022A" w:rsidRDefault="00BB022A">
      <w:pPr>
        <w:pStyle w:val="Heading1"/>
        <w:rPr>
          <w:rFonts w:ascii="Times New Roman" w:hAnsi="Times New Roman" w:cs="Times New Roman"/>
          <w:b/>
          <w:bCs/>
          <w:sz w:val="24"/>
          <w:szCs w:val="24"/>
        </w:rPr>
      </w:pPr>
    </w:p>
    <w:p w14:paraId="4A415890" w14:textId="77777777" w:rsidR="00BB022A" w:rsidRDefault="00BB022A">
      <w:pPr>
        <w:pStyle w:val="Heading1"/>
        <w:rPr>
          <w:rFonts w:ascii="Times New Roman" w:hAnsi="Times New Roman" w:cs="Times New Roman"/>
          <w:b/>
          <w:bCs/>
          <w:sz w:val="24"/>
          <w:szCs w:val="24"/>
        </w:rPr>
      </w:pPr>
    </w:p>
    <w:p w14:paraId="4620587D" w14:textId="77777777" w:rsidR="00BB022A" w:rsidRDefault="00BB022A">
      <w:pPr>
        <w:pStyle w:val="Heading1"/>
        <w:rPr>
          <w:rFonts w:ascii="Times New Roman" w:hAnsi="Times New Roman" w:cs="Times New Roman"/>
          <w:b/>
          <w:bCs/>
          <w:sz w:val="24"/>
          <w:szCs w:val="24"/>
        </w:rPr>
      </w:pPr>
    </w:p>
    <w:p w14:paraId="3B502159" w14:textId="77777777" w:rsidR="00BB022A" w:rsidRPr="00244F7E" w:rsidRDefault="00BB022A">
      <w:pPr>
        <w:pStyle w:val="Heading1"/>
        <w:rPr>
          <w:rFonts w:ascii="Times New Roman" w:hAnsi="Times New Roman" w:cs="Times New Roman"/>
          <w:b/>
          <w:bCs/>
          <w:sz w:val="24"/>
          <w:szCs w:val="24"/>
        </w:rPr>
      </w:pPr>
    </w:p>
    <w:p w14:paraId="7724516F" w14:textId="77777777" w:rsidR="00D01192" w:rsidRPr="00244F7E" w:rsidRDefault="00D01192">
      <w:pPr>
        <w:pStyle w:val="Heading1"/>
        <w:rPr>
          <w:rFonts w:ascii="Times New Roman" w:hAnsi="Times New Roman" w:cs="Times New Roman"/>
          <w:b/>
          <w:bCs/>
          <w:sz w:val="24"/>
          <w:szCs w:val="24"/>
        </w:rPr>
      </w:pPr>
    </w:p>
    <w:p w14:paraId="475505F0" w14:textId="77777777" w:rsidR="00D01192" w:rsidRPr="00244F7E" w:rsidRDefault="00D01192">
      <w:pPr>
        <w:pStyle w:val="Heading1"/>
        <w:rPr>
          <w:rFonts w:ascii="Times New Roman" w:hAnsi="Times New Roman" w:cs="Times New Roman"/>
          <w:b/>
          <w:bCs/>
          <w:sz w:val="24"/>
          <w:szCs w:val="24"/>
        </w:rPr>
      </w:pPr>
    </w:p>
    <w:p w14:paraId="23D19BE2" w14:textId="77777777" w:rsidR="00D01192" w:rsidRPr="00244F7E" w:rsidRDefault="00D01192">
      <w:pPr>
        <w:pStyle w:val="Heading1"/>
        <w:rPr>
          <w:rFonts w:ascii="Times New Roman" w:hAnsi="Times New Roman" w:cs="Times New Roman"/>
          <w:b/>
          <w:bCs/>
          <w:sz w:val="24"/>
          <w:szCs w:val="24"/>
        </w:rPr>
      </w:pPr>
    </w:p>
    <w:p w14:paraId="3B5602D2" w14:textId="77777777" w:rsidR="00D01192" w:rsidRPr="00244F7E" w:rsidRDefault="00D01192">
      <w:pPr>
        <w:pStyle w:val="Heading1"/>
        <w:rPr>
          <w:rFonts w:ascii="Times New Roman" w:hAnsi="Times New Roman" w:cs="Times New Roman"/>
          <w:b/>
          <w:bCs/>
          <w:sz w:val="24"/>
          <w:szCs w:val="24"/>
        </w:rPr>
      </w:pPr>
    </w:p>
    <w:p w14:paraId="6DB70455" w14:textId="77777777" w:rsidR="00D01192" w:rsidRPr="00244F7E" w:rsidRDefault="00D01192">
      <w:pPr>
        <w:pStyle w:val="Heading1"/>
        <w:rPr>
          <w:rFonts w:ascii="Times New Roman" w:hAnsi="Times New Roman" w:cs="Times New Roman"/>
          <w:b/>
          <w:bCs/>
          <w:sz w:val="24"/>
          <w:szCs w:val="24"/>
        </w:rPr>
      </w:pPr>
    </w:p>
    <w:p w14:paraId="212E2D1D" w14:textId="77777777" w:rsidR="00D01192" w:rsidRPr="00244F7E" w:rsidRDefault="00D01192">
      <w:pPr>
        <w:pStyle w:val="Heading1"/>
        <w:rPr>
          <w:rFonts w:ascii="Times New Roman" w:hAnsi="Times New Roman" w:cs="Times New Roman"/>
          <w:b/>
          <w:bCs/>
          <w:sz w:val="24"/>
          <w:szCs w:val="24"/>
        </w:rPr>
      </w:pPr>
    </w:p>
    <w:p w14:paraId="03856B4F" w14:textId="77777777" w:rsidR="00D01192" w:rsidRDefault="00D01192">
      <w:pPr>
        <w:pStyle w:val="Heading1"/>
        <w:rPr>
          <w:rFonts w:ascii="Times New Roman" w:hAnsi="Times New Roman" w:cs="Times New Roman"/>
          <w:b/>
          <w:bCs/>
          <w:sz w:val="24"/>
          <w:szCs w:val="24"/>
        </w:rPr>
      </w:pPr>
    </w:p>
    <w:p w14:paraId="22529EE0" w14:textId="77777777" w:rsidR="008E393C" w:rsidRDefault="008E393C">
      <w:pPr>
        <w:pStyle w:val="Heading1"/>
        <w:rPr>
          <w:rFonts w:ascii="Times New Roman" w:hAnsi="Times New Roman" w:cs="Times New Roman"/>
          <w:b/>
          <w:bCs/>
          <w:sz w:val="24"/>
          <w:szCs w:val="24"/>
        </w:rPr>
      </w:pPr>
    </w:p>
    <w:p w14:paraId="2F27A162" w14:textId="77777777" w:rsidR="008E393C" w:rsidRDefault="008E393C">
      <w:pPr>
        <w:pStyle w:val="Heading1"/>
        <w:rPr>
          <w:rFonts w:ascii="Times New Roman" w:hAnsi="Times New Roman" w:cs="Times New Roman"/>
          <w:b/>
          <w:bCs/>
          <w:sz w:val="24"/>
          <w:szCs w:val="24"/>
        </w:rPr>
      </w:pPr>
    </w:p>
    <w:p w14:paraId="6E895016" w14:textId="77777777" w:rsidR="008E393C" w:rsidRDefault="008E393C">
      <w:pPr>
        <w:pStyle w:val="Heading1"/>
        <w:rPr>
          <w:rFonts w:ascii="Times New Roman" w:hAnsi="Times New Roman" w:cs="Times New Roman"/>
          <w:b/>
          <w:bCs/>
          <w:sz w:val="24"/>
          <w:szCs w:val="24"/>
        </w:rPr>
      </w:pPr>
    </w:p>
    <w:p w14:paraId="3372CF92" w14:textId="77777777" w:rsidR="008E393C" w:rsidRDefault="008E393C">
      <w:pPr>
        <w:pStyle w:val="Heading1"/>
        <w:rPr>
          <w:rFonts w:ascii="Times New Roman" w:hAnsi="Times New Roman" w:cs="Times New Roman"/>
          <w:b/>
          <w:bCs/>
          <w:sz w:val="24"/>
          <w:szCs w:val="24"/>
        </w:rPr>
      </w:pPr>
    </w:p>
    <w:p w14:paraId="347CE3A6" w14:textId="77777777" w:rsidR="008E393C" w:rsidRDefault="008E393C">
      <w:pPr>
        <w:pStyle w:val="Heading1"/>
        <w:rPr>
          <w:rFonts w:ascii="Times New Roman" w:hAnsi="Times New Roman" w:cs="Times New Roman"/>
          <w:b/>
          <w:bCs/>
          <w:sz w:val="24"/>
          <w:szCs w:val="24"/>
        </w:rPr>
      </w:pPr>
    </w:p>
    <w:p w14:paraId="55B524E2" w14:textId="77777777" w:rsidR="008E393C" w:rsidRDefault="008E393C">
      <w:pPr>
        <w:pStyle w:val="Heading1"/>
        <w:rPr>
          <w:rFonts w:ascii="Times New Roman" w:hAnsi="Times New Roman" w:cs="Times New Roman"/>
          <w:b/>
          <w:bCs/>
          <w:sz w:val="24"/>
          <w:szCs w:val="24"/>
        </w:rPr>
      </w:pPr>
    </w:p>
    <w:p w14:paraId="4E6B3F59" w14:textId="77777777" w:rsidR="008E393C" w:rsidRDefault="008E393C">
      <w:pPr>
        <w:pStyle w:val="Heading1"/>
        <w:rPr>
          <w:rFonts w:ascii="Times New Roman" w:hAnsi="Times New Roman" w:cs="Times New Roman"/>
          <w:b/>
          <w:bCs/>
          <w:sz w:val="24"/>
          <w:szCs w:val="24"/>
        </w:rPr>
      </w:pPr>
    </w:p>
    <w:p w14:paraId="1B1486A1" w14:textId="77777777" w:rsidR="008E393C" w:rsidRDefault="008E393C">
      <w:pPr>
        <w:pStyle w:val="Heading1"/>
        <w:rPr>
          <w:rFonts w:ascii="Times New Roman" w:hAnsi="Times New Roman" w:cs="Times New Roman"/>
          <w:b/>
          <w:bCs/>
          <w:sz w:val="24"/>
          <w:szCs w:val="24"/>
        </w:rPr>
      </w:pPr>
    </w:p>
    <w:p w14:paraId="535FCD5C" w14:textId="77777777" w:rsidR="008E393C" w:rsidRDefault="008E393C">
      <w:pPr>
        <w:pStyle w:val="Heading1"/>
        <w:rPr>
          <w:rFonts w:ascii="Times New Roman" w:hAnsi="Times New Roman" w:cs="Times New Roman"/>
          <w:b/>
          <w:bCs/>
          <w:sz w:val="24"/>
          <w:szCs w:val="24"/>
        </w:rPr>
      </w:pPr>
    </w:p>
    <w:p w14:paraId="0A61D535" w14:textId="77777777" w:rsidR="008E393C" w:rsidRDefault="008E393C">
      <w:pPr>
        <w:pStyle w:val="Heading1"/>
        <w:rPr>
          <w:rFonts w:ascii="Times New Roman" w:hAnsi="Times New Roman" w:cs="Times New Roman"/>
          <w:b/>
          <w:bCs/>
          <w:sz w:val="24"/>
          <w:szCs w:val="24"/>
        </w:rPr>
      </w:pPr>
    </w:p>
    <w:p w14:paraId="4DC12C3A" w14:textId="77777777" w:rsidR="008E393C" w:rsidRDefault="008E393C">
      <w:pPr>
        <w:pStyle w:val="Heading1"/>
        <w:rPr>
          <w:rFonts w:ascii="Times New Roman" w:hAnsi="Times New Roman" w:cs="Times New Roman"/>
          <w:b/>
          <w:bCs/>
          <w:sz w:val="24"/>
          <w:szCs w:val="24"/>
        </w:rPr>
      </w:pPr>
    </w:p>
    <w:p w14:paraId="22A0AA94" w14:textId="77777777" w:rsidR="008E393C" w:rsidRDefault="008E393C">
      <w:pPr>
        <w:pStyle w:val="Heading1"/>
        <w:rPr>
          <w:rFonts w:ascii="Times New Roman" w:hAnsi="Times New Roman" w:cs="Times New Roman"/>
          <w:b/>
          <w:bCs/>
          <w:sz w:val="24"/>
          <w:szCs w:val="24"/>
        </w:rPr>
      </w:pPr>
    </w:p>
    <w:p w14:paraId="48FA45BF" w14:textId="77777777" w:rsidR="008E393C" w:rsidRDefault="008E393C">
      <w:pPr>
        <w:pStyle w:val="Heading1"/>
        <w:rPr>
          <w:rFonts w:ascii="Times New Roman" w:hAnsi="Times New Roman" w:cs="Times New Roman"/>
          <w:b/>
          <w:bCs/>
          <w:sz w:val="24"/>
          <w:szCs w:val="24"/>
        </w:rPr>
      </w:pPr>
    </w:p>
    <w:p w14:paraId="2C7F70E6" w14:textId="77777777" w:rsidR="008E393C" w:rsidRDefault="008E393C">
      <w:pPr>
        <w:pStyle w:val="Heading1"/>
        <w:rPr>
          <w:rFonts w:ascii="Times New Roman" w:hAnsi="Times New Roman" w:cs="Times New Roman"/>
          <w:b/>
          <w:bCs/>
          <w:sz w:val="24"/>
          <w:szCs w:val="24"/>
        </w:rPr>
      </w:pPr>
    </w:p>
    <w:p w14:paraId="178FCBAD" w14:textId="77777777" w:rsidR="008E393C" w:rsidRDefault="008E393C">
      <w:pPr>
        <w:pStyle w:val="Heading1"/>
        <w:rPr>
          <w:rFonts w:ascii="Times New Roman" w:hAnsi="Times New Roman" w:cs="Times New Roman"/>
          <w:b/>
          <w:bCs/>
          <w:sz w:val="24"/>
          <w:szCs w:val="24"/>
        </w:rPr>
      </w:pPr>
    </w:p>
    <w:p w14:paraId="68E26631" w14:textId="77777777" w:rsidR="008E393C" w:rsidRDefault="008E393C">
      <w:pPr>
        <w:pStyle w:val="Heading1"/>
        <w:rPr>
          <w:rFonts w:ascii="Times New Roman" w:hAnsi="Times New Roman" w:cs="Times New Roman"/>
          <w:b/>
          <w:bCs/>
          <w:sz w:val="24"/>
          <w:szCs w:val="24"/>
        </w:rPr>
      </w:pPr>
    </w:p>
    <w:p w14:paraId="0A979F54" w14:textId="77777777" w:rsidR="008E393C" w:rsidRPr="00244F7E" w:rsidRDefault="008E393C">
      <w:pPr>
        <w:pStyle w:val="Heading1"/>
        <w:rPr>
          <w:rFonts w:ascii="Times New Roman" w:hAnsi="Times New Roman" w:cs="Times New Roman"/>
          <w:b/>
          <w:bCs/>
          <w:sz w:val="24"/>
          <w:szCs w:val="24"/>
        </w:rPr>
      </w:pPr>
    </w:p>
    <w:p w14:paraId="30726AE6" w14:textId="77777777" w:rsidR="00D01192" w:rsidRPr="00244F7E" w:rsidRDefault="00D01192">
      <w:pPr>
        <w:pStyle w:val="Heading1"/>
        <w:rPr>
          <w:rFonts w:ascii="Times New Roman" w:hAnsi="Times New Roman" w:cs="Times New Roman"/>
          <w:b/>
          <w:bCs/>
          <w:sz w:val="24"/>
          <w:szCs w:val="24"/>
        </w:rPr>
      </w:pPr>
    </w:p>
    <w:p w14:paraId="307BD20C" w14:textId="77777777" w:rsidR="00D01192" w:rsidRPr="00244F7E" w:rsidRDefault="00D01192">
      <w:pPr>
        <w:pStyle w:val="Heading1"/>
        <w:rPr>
          <w:rFonts w:ascii="Times New Roman" w:hAnsi="Times New Roman" w:cs="Times New Roman"/>
          <w:b/>
          <w:bCs/>
          <w:sz w:val="24"/>
          <w:szCs w:val="24"/>
        </w:rPr>
      </w:pPr>
    </w:p>
    <w:p w14:paraId="1935DDB2" w14:textId="77777777" w:rsidR="00D01192" w:rsidRPr="00244F7E" w:rsidRDefault="00D01192">
      <w:pPr>
        <w:pStyle w:val="Heading1"/>
        <w:rPr>
          <w:rFonts w:ascii="Times New Roman" w:hAnsi="Times New Roman" w:cs="Times New Roman"/>
          <w:b/>
          <w:bCs/>
          <w:sz w:val="24"/>
          <w:szCs w:val="24"/>
        </w:rPr>
      </w:pPr>
    </w:p>
    <w:p w14:paraId="274A6284" w14:textId="77777777" w:rsidR="003A274E" w:rsidRPr="000C5190" w:rsidRDefault="00CA674E">
      <w:pPr>
        <w:pStyle w:val="Subtitle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0C5190">
        <w:rPr>
          <w:rFonts w:ascii="Times New Roman" w:hAnsi="Times New Roman" w:cs="Times New Roman"/>
          <w:b/>
          <w:bCs/>
          <w:sz w:val="24"/>
          <w:szCs w:val="24"/>
        </w:rPr>
        <w:t>4. Attachments</w:t>
      </w:r>
    </w:p>
    <w:p w14:paraId="6BB22131" w14:textId="77777777" w:rsidR="003A274E" w:rsidRPr="00244F7E" w:rsidRDefault="003A274E">
      <w:pPr>
        <w:pStyle w:val="Heading1"/>
        <w:rPr>
          <w:rFonts w:ascii="Times New Roman" w:eastAsia="Times New Roman" w:hAnsi="Times New Roman" w:cs="Times New Roman"/>
          <w:sz w:val="24"/>
          <w:szCs w:val="24"/>
        </w:rPr>
      </w:pPr>
    </w:p>
    <w:p w14:paraId="2BB03A55" w14:textId="77777777" w:rsidR="003A274E" w:rsidRPr="00244F7E" w:rsidRDefault="00CA674E">
      <w:pPr>
        <w:pStyle w:val="Heading1"/>
        <w:rPr>
          <w:rFonts w:ascii="Times New Roman" w:eastAsia="Times New Roman" w:hAnsi="Times New Roman" w:cs="Times New Roman"/>
          <w:sz w:val="24"/>
          <w:szCs w:val="24"/>
        </w:rPr>
      </w:pPr>
      <w:r w:rsidRPr="00244F7E">
        <w:rPr>
          <w:rFonts w:ascii="Times New Roman" w:hAnsi="Times New Roman" w:cs="Times New Roman"/>
          <w:sz w:val="24"/>
          <w:szCs w:val="24"/>
        </w:rPr>
        <w:t>A complete form will include the following:</w:t>
      </w:r>
    </w:p>
    <w:p w14:paraId="22BA8727" w14:textId="77777777" w:rsidR="003A274E" w:rsidRPr="00244F7E" w:rsidRDefault="003A274E">
      <w:pPr>
        <w:pStyle w:val="Heading1"/>
        <w:rPr>
          <w:rFonts w:ascii="Times New Roman" w:eastAsia="Times New Roman" w:hAnsi="Times New Roman" w:cs="Times New Roman"/>
          <w:sz w:val="24"/>
          <w:szCs w:val="24"/>
        </w:rPr>
      </w:pPr>
    </w:p>
    <w:p w14:paraId="68DFA674" w14:textId="77777777" w:rsidR="003A274E" w:rsidRPr="00244F7E" w:rsidRDefault="00CA674E">
      <w:pPr>
        <w:pStyle w:val="Heading1"/>
        <w:rPr>
          <w:rFonts w:ascii="Times New Roman" w:eastAsia="Times New Roman" w:hAnsi="Times New Roman" w:cs="Times New Roman"/>
          <w:sz w:val="24"/>
          <w:szCs w:val="24"/>
        </w:rPr>
      </w:pPr>
      <w:r w:rsidRPr="00244F7E">
        <w:rPr>
          <w:rFonts w:ascii="Times New Roman" w:hAnsi="Times New Roman" w:cs="Times New Roman"/>
          <w:sz w:val="24"/>
          <w:szCs w:val="24"/>
        </w:rPr>
        <w:t>4.1 - A completed Nomination Form</w:t>
      </w:r>
    </w:p>
    <w:p w14:paraId="67018E53" w14:textId="77777777" w:rsidR="003A274E" w:rsidRPr="00244F7E" w:rsidRDefault="00CA674E">
      <w:pPr>
        <w:pStyle w:val="Heading1"/>
        <w:rPr>
          <w:rFonts w:ascii="Times New Roman" w:eastAsia="Times New Roman" w:hAnsi="Times New Roman" w:cs="Times New Roman"/>
          <w:sz w:val="24"/>
          <w:szCs w:val="24"/>
        </w:rPr>
      </w:pPr>
      <w:r w:rsidRPr="00244F7E">
        <w:rPr>
          <w:rFonts w:ascii="Times New Roman" w:hAnsi="Times New Roman" w:cs="Times New Roman"/>
          <w:sz w:val="24"/>
          <w:szCs w:val="24"/>
        </w:rPr>
        <w:t>4.2 - The Nominee’s Bio-Data (as referenced in 3 above)</w:t>
      </w:r>
    </w:p>
    <w:p w14:paraId="1AA39C76" w14:textId="77777777" w:rsidR="00863894" w:rsidRDefault="00CA674E">
      <w:pPr>
        <w:pStyle w:val="Heading1"/>
        <w:rPr>
          <w:rFonts w:ascii="Times New Roman" w:hAnsi="Times New Roman" w:cs="Times New Roman"/>
          <w:sz w:val="24"/>
          <w:szCs w:val="24"/>
        </w:rPr>
      </w:pPr>
      <w:r w:rsidRPr="00244F7E">
        <w:rPr>
          <w:rFonts w:ascii="Times New Roman" w:hAnsi="Times New Roman" w:cs="Times New Roman"/>
          <w:sz w:val="24"/>
          <w:szCs w:val="24"/>
        </w:rPr>
        <w:t xml:space="preserve">4.3 - The Nominee’s full CV </w:t>
      </w:r>
    </w:p>
    <w:p w14:paraId="41BDEC5B" w14:textId="55E2A26F" w:rsidR="003A274E" w:rsidRPr="00A87471" w:rsidRDefault="00863894">
      <w:pPr>
        <w:pStyle w:val="Heading1"/>
        <w:rPr>
          <w:rFonts w:ascii="Times New Roman" w:hAnsi="Times New Roman" w:cs="Times New Roman"/>
          <w:b/>
          <w:bCs/>
          <w:sz w:val="24"/>
          <w:szCs w:val="24"/>
        </w:rPr>
      </w:pPr>
      <w:r w:rsidRPr="00A87471">
        <w:rPr>
          <w:rFonts w:ascii="Times New Roman" w:hAnsi="Times New Roman" w:cs="Times New Roman"/>
          <w:b/>
          <w:bCs/>
          <w:sz w:val="24"/>
          <w:szCs w:val="24"/>
        </w:rPr>
        <w:t xml:space="preserve">4.3.1 List the </w:t>
      </w:r>
      <w:r w:rsidR="00CA674E" w:rsidRPr="00A87471">
        <w:rPr>
          <w:rFonts w:ascii="Times New Roman" w:hAnsi="Times New Roman" w:cs="Times New Roman"/>
          <w:b/>
          <w:bCs/>
          <w:sz w:val="24"/>
          <w:szCs w:val="24"/>
        </w:rPr>
        <w:t>5 referees</w:t>
      </w:r>
      <w:r w:rsidRPr="00A87471">
        <w:rPr>
          <w:rFonts w:ascii="Times New Roman" w:hAnsi="Times New Roman" w:cs="Times New Roman"/>
          <w:b/>
          <w:bCs/>
          <w:sz w:val="24"/>
          <w:szCs w:val="24"/>
        </w:rPr>
        <w:t xml:space="preserve"> and their full addresses</w:t>
      </w:r>
      <w:r w:rsidR="00495965">
        <w:rPr>
          <w:rFonts w:ascii="Times New Roman" w:hAnsi="Times New Roman" w:cs="Times New Roman"/>
          <w:b/>
          <w:bCs/>
          <w:sz w:val="24"/>
          <w:szCs w:val="24"/>
        </w:rPr>
        <w:t xml:space="preserve"> and telephone contacts</w:t>
      </w:r>
    </w:p>
    <w:p w14:paraId="1FEF43AF" w14:textId="211C8133" w:rsidR="00591266" w:rsidRPr="00244F7E" w:rsidRDefault="00591266" w:rsidP="008705B6">
      <w:pPr>
        <w:pStyle w:val="Heading1"/>
        <w:rPr>
          <w:rFonts w:ascii="Times New Roman" w:eastAsia="Times New Roman" w:hAnsi="Times New Roman" w:cs="Times New Roman"/>
          <w:sz w:val="24"/>
          <w:szCs w:val="24"/>
        </w:rPr>
      </w:pPr>
    </w:p>
    <w:p w14:paraId="7E7E8BC4" w14:textId="3F84891D" w:rsidR="00247F71" w:rsidRPr="00244F7E" w:rsidRDefault="00247F71" w:rsidP="00247F71">
      <w:pPr>
        <w:pStyle w:val="Heading1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14:paraId="60EA3AA9" w14:textId="6B1B3FD9" w:rsidR="00247F71" w:rsidRDefault="00247F71" w:rsidP="00591266">
      <w:pPr>
        <w:pStyle w:val="Heading1"/>
        <w:numPr>
          <w:ilvl w:val="0"/>
          <w:numId w:val="2"/>
        </w:numPr>
        <w:rPr>
          <w:rFonts w:ascii="Times New Roman" w:eastAsia="Times New Roman" w:hAnsi="Times New Roman" w:cs="Times New Roman"/>
          <w:sz w:val="24"/>
          <w:szCs w:val="24"/>
        </w:rPr>
      </w:pPr>
    </w:p>
    <w:p w14:paraId="4FE31496" w14:textId="77777777" w:rsidR="008705B6" w:rsidRPr="00244F7E" w:rsidRDefault="008705B6" w:rsidP="008705B6">
      <w:pPr>
        <w:pStyle w:val="Heading1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14:paraId="66BF9E89" w14:textId="5A8CEBC2" w:rsidR="00247F71" w:rsidRPr="00244F7E" w:rsidRDefault="00247F71" w:rsidP="00247F71">
      <w:pPr>
        <w:pStyle w:val="Heading1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14:paraId="65E5D4BC" w14:textId="601A46CE" w:rsidR="00247F71" w:rsidRDefault="00247F71" w:rsidP="00591266">
      <w:pPr>
        <w:pStyle w:val="Heading1"/>
        <w:numPr>
          <w:ilvl w:val="0"/>
          <w:numId w:val="2"/>
        </w:numPr>
        <w:rPr>
          <w:rFonts w:ascii="Times New Roman" w:eastAsia="Times New Roman" w:hAnsi="Times New Roman" w:cs="Times New Roman"/>
          <w:sz w:val="24"/>
          <w:szCs w:val="24"/>
        </w:rPr>
      </w:pPr>
    </w:p>
    <w:p w14:paraId="5D33A341" w14:textId="77777777" w:rsidR="008705B6" w:rsidRPr="00244F7E" w:rsidRDefault="008705B6" w:rsidP="008705B6">
      <w:pPr>
        <w:pStyle w:val="Heading1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14:paraId="30369B16" w14:textId="77777777" w:rsidR="00247F71" w:rsidRPr="00244F7E" w:rsidRDefault="00247F71" w:rsidP="00247F71">
      <w:pPr>
        <w:pStyle w:val="Heading1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14:paraId="0CEA7A77" w14:textId="26E952CD" w:rsidR="00591266" w:rsidRDefault="00591266" w:rsidP="00591266">
      <w:pPr>
        <w:pStyle w:val="Heading1"/>
        <w:numPr>
          <w:ilvl w:val="0"/>
          <w:numId w:val="2"/>
        </w:numPr>
        <w:rPr>
          <w:rFonts w:ascii="Times New Roman" w:eastAsia="Times New Roman" w:hAnsi="Times New Roman" w:cs="Times New Roman"/>
          <w:sz w:val="24"/>
          <w:szCs w:val="24"/>
        </w:rPr>
      </w:pPr>
    </w:p>
    <w:p w14:paraId="50A9D1AC" w14:textId="77777777" w:rsidR="008705B6" w:rsidRPr="00244F7E" w:rsidRDefault="008705B6" w:rsidP="008705B6">
      <w:pPr>
        <w:pStyle w:val="Heading1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14:paraId="46E93ADF" w14:textId="763F7A41" w:rsidR="00591266" w:rsidRPr="00244F7E" w:rsidRDefault="00591266" w:rsidP="00247F71">
      <w:pPr>
        <w:pStyle w:val="Heading1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14:paraId="281AF5DF" w14:textId="4D789B44" w:rsidR="00591266" w:rsidRDefault="00591266" w:rsidP="00591266">
      <w:pPr>
        <w:pStyle w:val="Heading1"/>
        <w:numPr>
          <w:ilvl w:val="0"/>
          <w:numId w:val="2"/>
        </w:numPr>
        <w:rPr>
          <w:rFonts w:ascii="Times New Roman" w:eastAsia="Times New Roman" w:hAnsi="Times New Roman" w:cs="Times New Roman"/>
          <w:sz w:val="24"/>
          <w:szCs w:val="24"/>
        </w:rPr>
      </w:pPr>
    </w:p>
    <w:p w14:paraId="1C3C0C3D" w14:textId="3B05180E" w:rsidR="008705B6" w:rsidRDefault="008705B6" w:rsidP="008705B6">
      <w:pPr>
        <w:pStyle w:val="Heading1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14:paraId="72319F1E" w14:textId="77777777" w:rsidR="008705B6" w:rsidRDefault="008705B6" w:rsidP="008705B6">
      <w:pPr>
        <w:pStyle w:val="Heading1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14:paraId="5A8FA651" w14:textId="77777777" w:rsidR="008705B6" w:rsidRPr="00244F7E" w:rsidRDefault="008705B6" w:rsidP="00591266">
      <w:pPr>
        <w:pStyle w:val="Heading1"/>
        <w:numPr>
          <w:ilvl w:val="0"/>
          <w:numId w:val="2"/>
        </w:numPr>
        <w:rPr>
          <w:rFonts w:ascii="Times New Roman" w:eastAsia="Times New Roman" w:hAnsi="Times New Roman" w:cs="Times New Roman"/>
          <w:sz w:val="24"/>
          <w:szCs w:val="24"/>
        </w:rPr>
      </w:pPr>
    </w:p>
    <w:p w14:paraId="590D74DF" w14:textId="29F0B96D" w:rsidR="00591266" w:rsidRPr="00244F7E" w:rsidRDefault="00591266" w:rsidP="00247F71">
      <w:pPr>
        <w:pStyle w:val="Heading1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14:paraId="3FC0A2DD" w14:textId="77777777" w:rsidR="00591266" w:rsidRPr="00244F7E" w:rsidRDefault="00591266" w:rsidP="00591266">
      <w:pPr>
        <w:pStyle w:val="Heading1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14:paraId="29D5A099" w14:textId="31AC8936" w:rsidR="003F13DF" w:rsidRPr="003F13DF" w:rsidRDefault="00CA674E" w:rsidP="003F13DF">
      <w:pPr>
        <w:pStyle w:val="Heading1"/>
        <w:numPr>
          <w:ilvl w:val="0"/>
          <w:numId w:val="5"/>
        </w:numPr>
        <w:rPr>
          <w:rFonts w:ascii="Times New Roman" w:hAnsi="Times New Roman" w:cs="Times New Roman"/>
          <w:b/>
          <w:bCs/>
          <w:sz w:val="24"/>
          <w:szCs w:val="24"/>
          <w:lang w:val="en-UG"/>
        </w:rPr>
      </w:pPr>
      <w:r w:rsidRPr="00A87471">
        <w:rPr>
          <w:rFonts w:ascii="Times New Roman" w:hAnsi="Times New Roman" w:cs="Times New Roman"/>
          <w:b/>
          <w:bCs/>
          <w:sz w:val="24"/>
          <w:szCs w:val="24"/>
        </w:rPr>
        <w:t xml:space="preserve">4.4 - Copies </w:t>
      </w:r>
      <w:r w:rsidR="00A87471">
        <w:rPr>
          <w:rFonts w:ascii="Times New Roman" w:hAnsi="Times New Roman" w:cs="Times New Roman"/>
          <w:b/>
          <w:bCs/>
          <w:sz w:val="24"/>
          <w:szCs w:val="24"/>
        </w:rPr>
        <w:t xml:space="preserve">and a list </w:t>
      </w:r>
      <w:r w:rsidRPr="00A87471">
        <w:rPr>
          <w:rFonts w:ascii="Times New Roman" w:hAnsi="Times New Roman" w:cs="Times New Roman"/>
          <w:b/>
          <w:bCs/>
          <w:sz w:val="24"/>
          <w:szCs w:val="24"/>
        </w:rPr>
        <w:t>of the Nominee’s 12 most outstanding publications.</w:t>
      </w:r>
      <w:r w:rsidR="00DB0052" w:rsidRPr="00A87471">
        <w:rPr>
          <w:rFonts w:ascii="Times New Roman" w:hAnsi="Times New Roman" w:cs="Times New Roman"/>
          <w:b/>
          <w:bCs/>
          <w:sz w:val="24"/>
          <w:szCs w:val="24"/>
        </w:rPr>
        <w:t xml:space="preserve"> (Please list them by ranking the most outstanding first and also attach the soft copies of the publications.</w:t>
      </w:r>
      <w:r w:rsidR="00201C68" w:rsidRPr="00A87471">
        <w:rPr>
          <w:rFonts w:ascii="Times New Roman" w:hAnsi="Times New Roman" w:cs="Times New Roman"/>
          <w:b/>
          <w:bCs/>
          <w:sz w:val="24"/>
          <w:szCs w:val="24"/>
        </w:rPr>
        <w:t>)</w:t>
      </w:r>
      <w:r w:rsidR="00DB0052" w:rsidRPr="00A87471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3F13DF" w:rsidRPr="003F13DF">
        <w:rPr>
          <w:rFonts w:ascii="Times New Roman" w:hAnsi="Times New Roman" w:cs="Times New Roman"/>
          <w:b/>
          <w:bCs/>
          <w:sz w:val="24"/>
          <w:szCs w:val="24"/>
          <w:lang w:val="en-UG"/>
        </w:rPr>
        <w:t>(Please note that a </w:t>
      </w:r>
      <w:r w:rsidR="003F13DF" w:rsidRPr="003F13DF">
        <w:rPr>
          <w:rFonts w:ascii="Times New Roman" w:hAnsi="Times New Roman" w:cs="Times New Roman"/>
          <w:b/>
          <w:bCs/>
          <w:sz w:val="24"/>
          <w:szCs w:val="24"/>
          <w:u w:val="single"/>
          <w:lang w:val="en-UG"/>
        </w:rPr>
        <w:t>nominee can submit more than the minimum 12 twelve publications</w:t>
      </w:r>
      <w:r w:rsidR="003F13DF" w:rsidRPr="003F13DF">
        <w:rPr>
          <w:rFonts w:ascii="Times New Roman" w:hAnsi="Times New Roman" w:cs="Times New Roman"/>
          <w:b/>
          <w:bCs/>
          <w:sz w:val="24"/>
          <w:szCs w:val="24"/>
          <w:lang w:val="en-UG"/>
        </w:rPr>
        <w:t>)</w:t>
      </w:r>
    </w:p>
    <w:p w14:paraId="2E212F9C" w14:textId="037ECC27" w:rsidR="003A274E" w:rsidRPr="00A87471" w:rsidRDefault="003A274E">
      <w:pPr>
        <w:pStyle w:val="Heading1"/>
        <w:rPr>
          <w:rFonts w:ascii="Times New Roman" w:hAnsi="Times New Roman" w:cs="Times New Roman"/>
          <w:b/>
          <w:bCs/>
          <w:sz w:val="24"/>
          <w:szCs w:val="24"/>
        </w:rPr>
      </w:pPr>
    </w:p>
    <w:p w14:paraId="4B92081E" w14:textId="047F39F4" w:rsidR="00212741" w:rsidRPr="00244F7E" w:rsidRDefault="00212741" w:rsidP="00212741">
      <w:pPr>
        <w:pStyle w:val="Heading1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</w:p>
    <w:p w14:paraId="5E452567" w14:textId="249508CC" w:rsidR="00212741" w:rsidRPr="00244F7E" w:rsidRDefault="00212741" w:rsidP="00212741">
      <w:pPr>
        <w:pStyle w:val="Heading1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</w:p>
    <w:p w14:paraId="0C2073ED" w14:textId="3335734C" w:rsidR="00212741" w:rsidRPr="00244F7E" w:rsidRDefault="00212741" w:rsidP="00212741">
      <w:pPr>
        <w:pStyle w:val="Heading1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</w:p>
    <w:p w14:paraId="55E74D73" w14:textId="6A8609DE" w:rsidR="00212741" w:rsidRPr="00244F7E" w:rsidRDefault="00212741" w:rsidP="00212741">
      <w:pPr>
        <w:pStyle w:val="Heading1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</w:p>
    <w:p w14:paraId="68CE99B7" w14:textId="1D052C6D" w:rsidR="00212741" w:rsidRPr="00244F7E" w:rsidRDefault="00212741" w:rsidP="00212741">
      <w:pPr>
        <w:pStyle w:val="Heading1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</w:p>
    <w:p w14:paraId="36F19DAD" w14:textId="693E7B18" w:rsidR="00212741" w:rsidRPr="00244F7E" w:rsidRDefault="00212741" w:rsidP="00212741">
      <w:pPr>
        <w:pStyle w:val="Heading1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</w:p>
    <w:p w14:paraId="72B3748C" w14:textId="5E727D51" w:rsidR="00212741" w:rsidRPr="00244F7E" w:rsidRDefault="00212741" w:rsidP="00212741">
      <w:pPr>
        <w:pStyle w:val="Heading1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</w:p>
    <w:p w14:paraId="42BB6C45" w14:textId="2306FF07" w:rsidR="00212741" w:rsidRPr="00244F7E" w:rsidRDefault="00212741" w:rsidP="00212741">
      <w:pPr>
        <w:pStyle w:val="Heading1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</w:p>
    <w:p w14:paraId="0E8DB87E" w14:textId="2F2B1665" w:rsidR="00212741" w:rsidRPr="00244F7E" w:rsidRDefault="00212741" w:rsidP="00212741">
      <w:pPr>
        <w:pStyle w:val="Heading1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</w:p>
    <w:p w14:paraId="7B2C6D4A" w14:textId="54B497A9" w:rsidR="00212741" w:rsidRPr="00244F7E" w:rsidRDefault="00212741" w:rsidP="00212741">
      <w:pPr>
        <w:pStyle w:val="Heading1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</w:p>
    <w:p w14:paraId="376A6B6D" w14:textId="56CB6A29" w:rsidR="00212741" w:rsidRPr="00244F7E" w:rsidRDefault="00212741" w:rsidP="00212741">
      <w:pPr>
        <w:pStyle w:val="Heading1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</w:p>
    <w:p w14:paraId="06FB7CE6" w14:textId="7BDC8AF2" w:rsidR="00212741" w:rsidRPr="00244F7E" w:rsidRDefault="00212741" w:rsidP="00212741">
      <w:pPr>
        <w:pStyle w:val="Heading1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</w:p>
    <w:p w14:paraId="58E64B68" w14:textId="13FA13F6" w:rsidR="00212741" w:rsidRPr="00244F7E" w:rsidRDefault="00212741" w:rsidP="00212741">
      <w:pPr>
        <w:pStyle w:val="Heading1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</w:p>
    <w:p w14:paraId="153AB05C" w14:textId="54351882" w:rsidR="00212741" w:rsidRPr="00244F7E" w:rsidRDefault="00212741" w:rsidP="00212741">
      <w:pPr>
        <w:pStyle w:val="Heading1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</w:p>
    <w:p w14:paraId="6569B87E" w14:textId="382F76F1" w:rsidR="00212741" w:rsidRPr="00244F7E" w:rsidRDefault="00212741" w:rsidP="00212741">
      <w:pPr>
        <w:pStyle w:val="Heading1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</w:p>
    <w:p w14:paraId="031800FE" w14:textId="15F6CD52" w:rsidR="00212741" w:rsidRPr="00244F7E" w:rsidRDefault="00212741" w:rsidP="00212741">
      <w:pPr>
        <w:pStyle w:val="Heading1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</w:p>
    <w:p w14:paraId="7C964C61" w14:textId="5AA563E9" w:rsidR="00212741" w:rsidRPr="00244F7E" w:rsidRDefault="00212741" w:rsidP="00212741">
      <w:pPr>
        <w:pStyle w:val="Heading1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</w:p>
    <w:p w14:paraId="00699F9D" w14:textId="65D94127" w:rsidR="00212741" w:rsidRPr="00244F7E" w:rsidRDefault="00212741" w:rsidP="00212741">
      <w:pPr>
        <w:pStyle w:val="Heading1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</w:p>
    <w:p w14:paraId="010C4927" w14:textId="13B019C4" w:rsidR="00212741" w:rsidRPr="00244F7E" w:rsidRDefault="00212741" w:rsidP="00212741">
      <w:pPr>
        <w:pStyle w:val="Heading1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</w:p>
    <w:p w14:paraId="41667C01" w14:textId="77777777" w:rsidR="00212741" w:rsidRPr="00244F7E" w:rsidRDefault="00212741" w:rsidP="00212741">
      <w:pPr>
        <w:pStyle w:val="Heading1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</w:p>
    <w:p w14:paraId="215A6B0C" w14:textId="77777777" w:rsidR="00212741" w:rsidRPr="00244F7E" w:rsidRDefault="00212741" w:rsidP="00212741">
      <w:pPr>
        <w:pStyle w:val="Heading1"/>
        <w:ind w:left="720"/>
        <w:rPr>
          <w:rFonts w:ascii="Times New Roman" w:hAnsi="Times New Roman" w:cs="Times New Roman"/>
          <w:sz w:val="24"/>
          <w:szCs w:val="24"/>
        </w:rPr>
      </w:pPr>
    </w:p>
    <w:p w14:paraId="4A2C3143" w14:textId="77777777" w:rsidR="003A274E" w:rsidRPr="00244F7E" w:rsidRDefault="003A274E">
      <w:pPr>
        <w:pStyle w:val="Heading1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</w:pPr>
    </w:p>
    <w:p w14:paraId="1C6ABD05" w14:textId="77777777" w:rsidR="00A07A34" w:rsidRPr="00244F7E" w:rsidRDefault="00CA674E">
      <w:pPr>
        <w:pStyle w:val="Heading1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244F7E">
        <w:rPr>
          <w:rFonts w:ascii="Times New Roman" w:hAnsi="Times New Roman" w:cs="Times New Roman"/>
          <w:b/>
          <w:bCs/>
          <w:sz w:val="24"/>
          <w:szCs w:val="24"/>
        </w:rPr>
        <w:t>Thank You!</w:t>
      </w:r>
    </w:p>
    <w:p w14:paraId="45E22EF3" w14:textId="77777777" w:rsidR="003A274E" w:rsidRPr="00244F7E" w:rsidRDefault="003A274E" w:rsidP="006C27D4">
      <w:pPr>
        <w:rPr>
          <w:rFonts w:ascii="Times New Roman" w:hAnsi="Times New Roman" w:cs="Times New Roman"/>
          <w:b/>
          <w:bCs/>
          <w:sz w:val="24"/>
          <w:szCs w:val="24"/>
        </w:rPr>
      </w:pPr>
    </w:p>
    <w:sectPr w:rsidR="003A274E" w:rsidRPr="00244F7E">
      <w:headerReference w:type="default" r:id="rId8"/>
      <w:footerReference w:type="default" r:id="rId9"/>
      <w:pgSz w:w="12240" w:h="16860"/>
      <w:pgMar w:top="1440" w:right="1440" w:bottom="1440" w:left="1440" w:header="0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AAB266" w14:textId="77777777" w:rsidR="00EB2C6E" w:rsidRDefault="00EB2C6E">
      <w:r>
        <w:separator/>
      </w:r>
    </w:p>
  </w:endnote>
  <w:endnote w:type="continuationSeparator" w:id="0">
    <w:p w14:paraId="3ADC7A10" w14:textId="77777777" w:rsidR="00EB2C6E" w:rsidRDefault="00EB2C6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D5EBC6" w14:textId="77777777" w:rsidR="003A274E" w:rsidRDefault="003A274E">
    <w:pPr>
      <w:pStyle w:val="Header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B55000" w14:textId="77777777" w:rsidR="00EB2C6E" w:rsidRDefault="00EB2C6E">
      <w:r>
        <w:separator/>
      </w:r>
    </w:p>
  </w:footnote>
  <w:footnote w:type="continuationSeparator" w:id="0">
    <w:p w14:paraId="3093E4A2" w14:textId="77777777" w:rsidR="00EB2C6E" w:rsidRDefault="00EB2C6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35D01C" w14:textId="77777777" w:rsidR="003A274E" w:rsidRDefault="003A274E">
    <w:pPr>
      <w:pStyle w:val="HeaderFoo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BB4890"/>
    <w:multiLevelType w:val="multilevel"/>
    <w:tmpl w:val="E49A938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522224FA"/>
    <w:multiLevelType w:val="hybridMultilevel"/>
    <w:tmpl w:val="6BA89F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7F218AD"/>
    <w:multiLevelType w:val="hybridMultilevel"/>
    <w:tmpl w:val="086C5EF6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457317F"/>
    <w:multiLevelType w:val="hybridMultilevel"/>
    <w:tmpl w:val="05A03FE8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E4760E9"/>
    <w:multiLevelType w:val="hybridMultilevel"/>
    <w:tmpl w:val="086C5EF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07213768">
    <w:abstractNumId w:val="3"/>
  </w:num>
  <w:num w:numId="2" w16cid:durableId="1362239547">
    <w:abstractNumId w:val="1"/>
  </w:num>
  <w:num w:numId="3" w16cid:durableId="1689529375">
    <w:abstractNumId w:val="2"/>
  </w:num>
  <w:num w:numId="4" w16cid:durableId="162279862">
    <w:abstractNumId w:val="4"/>
  </w:num>
  <w:num w:numId="5" w16cid:durableId="208287330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I0NrM0MTE0Njc1MDJU0lEKTi0uzszPAykwqQUAWeUNiCwAAAA="/>
  </w:docVars>
  <w:rsids>
    <w:rsidRoot w:val="003A274E"/>
    <w:rsid w:val="00021C0D"/>
    <w:rsid w:val="00032773"/>
    <w:rsid w:val="000B21C9"/>
    <w:rsid w:val="000C5190"/>
    <w:rsid w:val="000D3775"/>
    <w:rsid w:val="00100896"/>
    <w:rsid w:val="001373DA"/>
    <w:rsid w:val="0014516E"/>
    <w:rsid w:val="001D7E8F"/>
    <w:rsid w:val="001F2225"/>
    <w:rsid w:val="00201C68"/>
    <w:rsid w:val="00212741"/>
    <w:rsid w:val="00227A64"/>
    <w:rsid w:val="00242FB5"/>
    <w:rsid w:val="00244F7E"/>
    <w:rsid w:val="00247F71"/>
    <w:rsid w:val="002748A5"/>
    <w:rsid w:val="00286211"/>
    <w:rsid w:val="00287F4D"/>
    <w:rsid w:val="002A7347"/>
    <w:rsid w:val="002D5642"/>
    <w:rsid w:val="003048EC"/>
    <w:rsid w:val="003235D3"/>
    <w:rsid w:val="003674A7"/>
    <w:rsid w:val="0038320E"/>
    <w:rsid w:val="003A1762"/>
    <w:rsid w:val="003A274E"/>
    <w:rsid w:val="003A39BA"/>
    <w:rsid w:val="003B4F22"/>
    <w:rsid w:val="003E4EB7"/>
    <w:rsid w:val="003F13DF"/>
    <w:rsid w:val="00495965"/>
    <w:rsid w:val="00510838"/>
    <w:rsid w:val="00512334"/>
    <w:rsid w:val="00514CAA"/>
    <w:rsid w:val="00546CE0"/>
    <w:rsid w:val="00591266"/>
    <w:rsid w:val="005D0793"/>
    <w:rsid w:val="005F6704"/>
    <w:rsid w:val="005F724D"/>
    <w:rsid w:val="00637664"/>
    <w:rsid w:val="00637E4F"/>
    <w:rsid w:val="00652246"/>
    <w:rsid w:val="00652A0E"/>
    <w:rsid w:val="006B6DD7"/>
    <w:rsid w:val="006C27D4"/>
    <w:rsid w:val="00711C7E"/>
    <w:rsid w:val="00726E5F"/>
    <w:rsid w:val="00732DFB"/>
    <w:rsid w:val="00736440"/>
    <w:rsid w:val="007437E0"/>
    <w:rsid w:val="00764F66"/>
    <w:rsid w:val="00771E9C"/>
    <w:rsid w:val="007A2BBB"/>
    <w:rsid w:val="007E700F"/>
    <w:rsid w:val="00800DC6"/>
    <w:rsid w:val="00804DCC"/>
    <w:rsid w:val="00863894"/>
    <w:rsid w:val="0086536F"/>
    <w:rsid w:val="008705B6"/>
    <w:rsid w:val="00876D8D"/>
    <w:rsid w:val="00880A82"/>
    <w:rsid w:val="008C1423"/>
    <w:rsid w:val="008E393C"/>
    <w:rsid w:val="00906D39"/>
    <w:rsid w:val="00915793"/>
    <w:rsid w:val="00937DE3"/>
    <w:rsid w:val="009631A3"/>
    <w:rsid w:val="0096745C"/>
    <w:rsid w:val="00975535"/>
    <w:rsid w:val="009B596E"/>
    <w:rsid w:val="00A07A34"/>
    <w:rsid w:val="00A5361D"/>
    <w:rsid w:val="00A53E6F"/>
    <w:rsid w:val="00A80229"/>
    <w:rsid w:val="00A87471"/>
    <w:rsid w:val="00A96176"/>
    <w:rsid w:val="00AA764C"/>
    <w:rsid w:val="00AD1BF3"/>
    <w:rsid w:val="00AD4FF0"/>
    <w:rsid w:val="00B325CF"/>
    <w:rsid w:val="00B44282"/>
    <w:rsid w:val="00B97626"/>
    <w:rsid w:val="00BA0EB8"/>
    <w:rsid w:val="00BB022A"/>
    <w:rsid w:val="00BB46F1"/>
    <w:rsid w:val="00C04EA9"/>
    <w:rsid w:val="00C82BFB"/>
    <w:rsid w:val="00CA674E"/>
    <w:rsid w:val="00CC1966"/>
    <w:rsid w:val="00D01192"/>
    <w:rsid w:val="00D17216"/>
    <w:rsid w:val="00D2235A"/>
    <w:rsid w:val="00D230C1"/>
    <w:rsid w:val="00D24BDA"/>
    <w:rsid w:val="00D920A4"/>
    <w:rsid w:val="00DB0052"/>
    <w:rsid w:val="00DE3DAF"/>
    <w:rsid w:val="00E427D0"/>
    <w:rsid w:val="00E57B26"/>
    <w:rsid w:val="00EA2969"/>
    <w:rsid w:val="00EA3AD4"/>
    <w:rsid w:val="00EA7A40"/>
    <w:rsid w:val="00EB2C6E"/>
    <w:rsid w:val="00EC162B"/>
    <w:rsid w:val="00EF0C08"/>
    <w:rsid w:val="00F23720"/>
    <w:rsid w:val="00F27344"/>
    <w:rsid w:val="00FA14FC"/>
    <w:rsid w:val="00FC1DBD"/>
    <w:rsid w:val="00FC3339"/>
    <w:rsid w:val="00FC5EA2"/>
    <w:rsid w:val="00FC71E7"/>
    <w:rsid w:val="00FE76EB"/>
    <w:rsid w:val="00FF39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431FF31"/>
  <w15:docId w15:val="{9234CC80-E34F-473B-9A2C-A094FB86B4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Arial Unicode MS" w:hAnsi="Times New Roman" w:cs="Times New Roman"/>
        <w:bdr w:val="nil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Pr>
      <w:rFonts w:ascii="Calibri" w:eastAsia="Calibri" w:hAnsi="Calibri" w:cs="Calibri"/>
      <w:color w:val="000000"/>
      <w:u w:color="000000"/>
    </w:rPr>
  </w:style>
  <w:style w:type="paragraph" w:styleId="Heading1">
    <w:name w:val="heading 1"/>
    <w:pPr>
      <w:outlineLvl w:val="0"/>
    </w:pPr>
    <w:rPr>
      <w:rFonts w:ascii="Calibri" w:eastAsia="Calibri" w:hAnsi="Calibri" w:cs="Calibri"/>
      <w:color w:val="000000"/>
      <w:u w:color="00000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" w:hAnsi="Arial Unicode MS" w:cs="Arial Unicode MS"/>
      <w:color w:val="000000"/>
      <w:sz w:val="24"/>
      <w:szCs w:val="24"/>
    </w:rPr>
  </w:style>
  <w:style w:type="paragraph" w:styleId="Subtitle">
    <w:name w:val="Subtitle"/>
    <w:next w:val="Normal"/>
    <w:rPr>
      <w:rFonts w:ascii="Helvetica" w:hAnsi="Arial Unicode MS" w:cs="Arial Unicode MS"/>
      <w:color w:val="000000"/>
      <w:sz w:val="40"/>
      <w:szCs w:val="40"/>
    </w:rPr>
  </w:style>
  <w:style w:type="paragraph" w:styleId="ListParagraph">
    <w:name w:val="List Paragraph"/>
    <w:basedOn w:val="Normal"/>
    <w:uiPriority w:val="34"/>
    <w:qFormat/>
    <w:rsid w:val="003048E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05171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568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2.png"/></Relationships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 r:embed="rId1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0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>
              <a:solidFill>
                <a:srgbClr val="000000"/>
              </a:solidFill>
            </a:uFill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7</Pages>
  <Words>684</Words>
  <Characters>3901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lasmid</dc:creator>
  <cp:lastModifiedBy>Windows User</cp:lastModifiedBy>
  <cp:revision>67</cp:revision>
  <cp:lastPrinted>2023-12-08T10:07:00Z</cp:lastPrinted>
  <dcterms:created xsi:type="dcterms:W3CDTF">2023-12-08T09:36:00Z</dcterms:created>
  <dcterms:modified xsi:type="dcterms:W3CDTF">2023-12-08T10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c643bd3af169b21923745c5cd67caa30841892b97d5aaf900b4b91ffcff1872</vt:lpwstr>
  </property>
</Properties>
</file>